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77777777" w:rsidR="00AA3834" w:rsidRPr="00DE583D" w:rsidRDefault="00AA3834">
      <w:pPr>
        <w:rPr>
          <w:rFonts w:ascii="Cambria" w:hAnsi="Cambria"/>
        </w:rPr>
      </w:pP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68C2CC55" w:rsidR="00AA3834" w:rsidRPr="00F84FF7" w:rsidRDefault="00292701" w:rsidP="00AA3834">
      <w:pPr>
        <w:tabs>
          <w:tab w:val="left" w:pos="3940"/>
        </w:tabs>
        <w:rPr>
          <w:rFonts w:ascii="Cambria" w:hAnsi="Cambria"/>
          <w:sz w:val="40"/>
        </w:rPr>
      </w:pPr>
      <w:r w:rsidRPr="00DE583D">
        <w:rPr>
          <w:rFonts w:ascii="Cambria" w:hAnsi="Cambria"/>
          <w:sz w:val="40"/>
        </w:rPr>
        <w:t xml:space="preserve">Lab </w:t>
      </w:r>
      <w:r w:rsidR="00F84FF7">
        <w:rPr>
          <w:rFonts w:ascii="Cambria" w:hAnsi="Cambria"/>
          <w:sz w:val="40"/>
        </w:rPr>
        <w:t>2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6DD897F" w14:textId="7D0C8AC4" w:rsidR="00AA3834" w:rsidRPr="00111135" w:rsidRDefault="00976AAE" w:rsidP="00AA3834">
      <w:pPr>
        <w:tabs>
          <w:tab w:val="left" w:pos="3940"/>
        </w:tabs>
        <w:rPr>
          <w:rFonts w:ascii="Cambria" w:hAnsi="Cambria"/>
          <w:lang w:val="vi-VN"/>
        </w:rPr>
      </w:pPr>
      <w:r w:rsidRPr="00976AAE">
        <w:rPr>
          <w:rFonts w:ascii="Cambria" w:hAnsi="Cambria" w:cs="Tahoma"/>
          <w:sz w:val="64"/>
          <w:szCs w:val="64"/>
          <w:lang w:val="vi-VN"/>
        </w:rPr>
        <w:t xml:space="preserve">MSI </w:t>
      </w:r>
      <w:r w:rsidR="00C273E2" w:rsidRPr="00976AAE">
        <w:rPr>
          <w:rFonts w:ascii="Cambria" w:hAnsi="Cambria" w:cs="Tahoma"/>
          <w:sz w:val="64"/>
          <w:szCs w:val="64"/>
          <w:lang w:val="vi-VN"/>
        </w:rPr>
        <w:t>Combinational Logic</w:t>
      </w:r>
    </w:p>
    <w:p w14:paraId="2BF0C7B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4F2ABDF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Full name: ……………………………………………</w:t>
      </w:r>
      <w:r>
        <w:rPr>
          <w:rFonts w:ascii="Cambria" w:hAnsi="Cambria"/>
          <w:sz w:val="28"/>
          <w:lang w:val="vi-VN"/>
        </w:rPr>
        <w:t>.</w:t>
      </w:r>
    </w:p>
    <w:p w14:paraId="62177CC5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Student number: …………………………………</w:t>
      </w:r>
      <w:r>
        <w:rPr>
          <w:rFonts w:ascii="Cambria" w:hAnsi="Cambria"/>
          <w:sz w:val="28"/>
          <w:lang w:val="vi-VN"/>
        </w:rPr>
        <w:t>.</w:t>
      </w:r>
    </w:p>
    <w:p w14:paraId="3A1A6D21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Class: ………………………………………………....</w:t>
      </w:r>
      <w:r>
        <w:rPr>
          <w:rFonts w:ascii="Cambria" w:hAnsi="Cambria"/>
          <w:sz w:val="28"/>
          <w:lang w:val="vi-VN"/>
        </w:rPr>
        <w:t>...</w:t>
      </w:r>
    </w:p>
    <w:p w14:paraId="22D9637B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Date: ………………………………………………….</w:t>
      </w:r>
      <w:r>
        <w:rPr>
          <w:rFonts w:ascii="Cambria" w:hAnsi="Cambria"/>
          <w:sz w:val="28"/>
          <w:lang w:val="vi-VN"/>
        </w:rPr>
        <w:t>...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07B5DE6B" w14:textId="26B734A1" w:rsidR="0006313F" w:rsidRPr="0006313F" w:rsidRDefault="00B95F93" w:rsidP="00632077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1003E193" w14:textId="77777777" w:rsidR="00632077" w:rsidRDefault="0006313F" w:rsidP="00632077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Pr="0006313F">
        <w:rPr>
          <w:b w:val="0"/>
          <w:color w:val="000000"/>
        </w:rPr>
        <w:tab/>
        <w:t xml:space="preserve">Understand the operation of </w:t>
      </w:r>
      <w:r w:rsidR="00632077">
        <w:rPr>
          <w:b w:val="0"/>
          <w:color w:val="000000"/>
        </w:rPr>
        <w:t>combinational logic circuit</w:t>
      </w:r>
      <w:r w:rsidRPr="0006313F">
        <w:rPr>
          <w:b w:val="0"/>
          <w:color w:val="000000"/>
        </w:rPr>
        <w:t>.</w:t>
      </w:r>
    </w:p>
    <w:p w14:paraId="62C8B62E" w14:textId="016FF741" w:rsidR="00DE583D" w:rsidRPr="00632077" w:rsidRDefault="00632077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 w:rsidRPr="00632077">
        <w:rPr>
          <w:b w:val="0"/>
          <w:color w:val="000000"/>
          <w:lang w:val="vi-VN"/>
        </w:rPr>
        <w:t>The operation of some combinational ICs such as: full adder, parit</w:t>
      </w:r>
      <w:r>
        <w:rPr>
          <w:b w:val="0"/>
          <w:color w:val="000000"/>
        </w:rPr>
        <w:t xml:space="preserve">y </w:t>
      </w:r>
      <w:r w:rsidRPr="00632077">
        <w:rPr>
          <w:b w:val="0"/>
          <w:color w:val="000000"/>
          <w:lang w:val="vi-VN"/>
        </w:rPr>
        <w:t>generator</w:t>
      </w:r>
      <w:r>
        <w:rPr>
          <w:b w:val="0"/>
          <w:color w:val="000000"/>
        </w:rPr>
        <w:t xml:space="preserve"> </w:t>
      </w:r>
      <w:r w:rsidRPr="00632077">
        <w:rPr>
          <w:b w:val="0"/>
          <w:color w:val="000000"/>
          <w:lang w:val="vi-VN"/>
        </w:rPr>
        <w:t>checker, comparator</w:t>
      </w:r>
      <w:r>
        <w:rPr>
          <w:b w:val="0"/>
          <w:color w:val="000000"/>
        </w:rPr>
        <w:t>.</w:t>
      </w: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7DD23A0C" w14:textId="0509DC9E" w:rsidR="00EE6887" w:rsidRDefault="00EE6887" w:rsidP="00B82894">
      <w:pPr>
        <w:spacing w:line="360" w:lineRule="auto"/>
        <w:rPr>
          <w:b w:val="0"/>
        </w:rPr>
      </w:pPr>
    </w:p>
    <w:p w14:paraId="66614F6B" w14:textId="220AB24A" w:rsidR="00EE6887" w:rsidRPr="00B46B32" w:rsidRDefault="009F3BCA" w:rsidP="00B82894">
      <w:pPr>
        <w:spacing w:line="360" w:lineRule="auto"/>
        <w:rPr>
          <w:bCs w:val="0"/>
        </w:rPr>
      </w:pPr>
      <w:r>
        <w:rPr>
          <w:bCs w:val="0"/>
        </w:rPr>
        <w:t>1</w:t>
      </w:r>
      <w:r w:rsidR="00B46B32" w:rsidRPr="00B46B32">
        <w:rPr>
          <w:bCs w:val="0"/>
        </w:rPr>
        <w:t>. Design the circuit that can detect BCD number:</w:t>
      </w:r>
    </w:p>
    <w:p w14:paraId="7D728F87" w14:textId="03293F0D" w:rsidR="00001BE0" w:rsidRDefault="00B17619" w:rsidP="00B17619">
      <w:pPr>
        <w:spacing w:line="360" w:lineRule="auto"/>
        <w:jc w:val="both"/>
        <w:rPr>
          <w:b w:val="0"/>
        </w:rPr>
      </w:pPr>
      <w:r w:rsidRPr="00B17619">
        <w:rPr>
          <w:b w:val="0"/>
        </w:rPr>
        <w:t>The circuit that detects BCD number includes 4 inputs (A, B, C, D) and 1 output Y. The output Y is HIGH when the BCD numbers in the inputs.</w:t>
      </w:r>
    </w:p>
    <w:p w14:paraId="3454C6DD" w14:textId="77777777" w:rsidR="00197D43" w:rsidRDefault="00197D43" w:rsidP="00197D43">
      <w:pPr>
        <w:spacing w:line="360" w:lineRule="auto"/>
        <w:jc w:val="both"/>
        <w:rPr>
          <w:b w:val="0"/>
        </w:rPr>
      </w:pPr>
    </w:p>
    <w:p w14:paraId="646AD70A" w14:textId="3FE96D5C" w:rsidR="00BE2ED9" w:rsidRDefault="00197D43" w:rsidP="00197D43">
      <w:pPr>
        <w:spacing w:line="360" w:lineRule="auto"/>
        <w:jc w:val="both"/>
        <w:rPr>
          <w:b w:val="0"/>
        </w:rPr>
      </w:pPr>
      <w:r>
        <w:rPr>
          <w:b w:val="0"/>
        </w:rPr>
        <w:t xml:space="preserve">- </w:t>
      </w:r>
      <w:r w:rsidRPr="00197D43">
        <w:rPr>
          <w:b w:val="0"/>
        </w:rPr>
        <w:t>Build the truth table</w:t>
      </w:r>
      <w:r w:rsidR="00E702EC">
        <w:rPr>
          <w:b w:val="0"/>
        </w:rPr>
        <w:t xml:space="preserve"> and the expression </w:t>
      </w:r>
    </w:p>
    <w:p w14:paraId="79152FF8" w14:textId="3CDE3D39" w:rsidR="006037E8" w:rsidRDefault="006037E8" w:rsidP="00197D43">
      <w:pPr>
        <w:spacing w:line="360" w:lineRule="auto"/>
        <w:jc w:val="both"/>
        <w:rPr>
          <w:b w:val="0"/>
        </w:rPr>
      </w:pPr>
    </w:p>
    <w:p w14:paraId="34DF7E90" w14:textId="7D071F65" w:rsidR="006037E8" w:rsidRDefault="006037E8" w:rsidP="00197D43">
      <w:pPr>
        <w:spacing w:line="360" w:lineRule="auto"/>
        <w:jc w:val="both"/>
        <w:rPr>
          <w:b w:val="0"/>
        </w:rPr>
      </w:pPr>
    </w:p>
    <w:p w14:paraId="154C51AA" w14:textId="2BE5B6DC" w:rsidR="006037E8" w:rsidRDefault="006037E8" w:rsidP="00197D43">
      <w:pPr>
        <w:spacing w:line="360" w:lineRule="auto"/>
        <w:jc w:val="both"/>
        <w:rPr>
          <w:b w:val="0"/>
        </w:rPr>
      </w:pPr>
    </w:p>
    <w:p w14:paraId="26A4D011" w14:textId="1BCEF438" w:rsidR="006037E8" w:rsidRDefault="006037E8" w:rsidP="00197D43">
      <w:pPr>
        <w:spacing w:line="360" w:lineRule="auto"/>
        <w:jc w:val="both"/>
        <w:rPr>
          <w:b w:val="0"/>
        </w:rPr>
      </w:pPr>
    </w:p>
    <w:p w14:paraId="6D7BCC3A" w14:textId="60648500" w:rsidR="006037E8" w:rsidRDefault="006037E8" w:rsidP="00197D43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B4F4273" w14:textId="7AB4DA0A" w:rsidR="00DC6DA4" w:rsidRDefault="00DC6DA4" w:rsidP="00197D43">
      <w:pPr>
        <w:spacing w:line="360" w:lineRule="auto"/>
        <w:jc w:val="both"/>
        <w:rPr>
          <w:b w:val="0"/>
          <w:lang w:val="vi-VN"/>
        </w:rPr>
      </w:pPr>
    </w:p>
    <w:p w14:paraId="071DAE8B" w14:textId="18BDB62F" w:rsidR="00DC6DA4" w:rsidRDefault="00DC6DA4" w:rsidP="00197D43">
      <w:pPr>
        <w:spacing w:line="360" w:lineRule="auto"/>
        <w:jc w:val="both"/>
        <w:rPr>
          <w:b w:val="0"/>
          <w:lang w:val="vi-VN"/>
        </w:rPr>
      </w:pPr>
    </w:p>
    <w:p w14:paraId="4102D894" w14:textId="253B85C0" w:rsidR="00DC6DA4" w:rsidRDefault="00DC6DA4" w:rsidP="00197D43">
      <w:pPr>
        <w:spacing w:line="360" w:lineRule="auto"/>
        <w:jc w:val="both"/>
        <w:rPr>
          <w:b w:val="0"/>
          <w:lang w:val="vi-VN"/>
        </w:rPr>
      </w:pPr>
    </w:p>
    <w:p w14:paraId="7786E45F" w14:textId="0CF4179C" w:rsidR="00DC6DA4" w:rsidRDefault="00DC6DA4" w:rsidP="00197D43">
      <w:pPr>
        <w:spacing w:line="360" w:lineRule="auto"/>
        <w:jc w:val="both"/>
        <w:rPr>
          <w:b w:val="0"/>
          <w:lang w:val="vi-VN"/>
        </w:rPr>
      </w:pPr>
    </w:p>
    <w:p w14:paraId="0B3A8255" w14:textId="5EA6B55E" w:rsidR="00DC6DA4" w:rsidRDefault="00DC6DA4" w:rsidP="00197D43">
      <w:pPr>
        <w:spacing w:line="360" w:lineRule="auto"/>
        <w:jc w:val="both"/>
        <w:rPr>
          <w:b w:val="0"/>
          <w:lang w:val="vi-VN"/>
        </w:rPr>
      </w:pPr>
    </w:p>
    <w:p w14:paraId="2EDACC8D" w14:textId="7F476EF3" w:rsidR="00197D43" w:rsidRDefault="00576253" w:rsidP="00B17619">
      <w:pPr>
        <w:spacing w:line="360" w:lineRule="auto"/>
        <w:jc w:val="both"/>
        <w:rPr>
          <w:b w:val="0"/>
        </w:rPr>
      </w:pPr>
      <w:r w:rsidRPr="00576253">
        <w:rPr>
          <w:b w:val="0"/>
        </w:rPr>
        <w:t xml:space="preserve">The inputs A, B, C, D wire up to switches and concurrently connect to </w:t>
      </w:r>
      <w:r w:rsidR="00E971B1" w:rsidRPr="00E971B1">
        <w:rPr>
          <w:bCs w:val="0"/>
        </w:rPr>
        <w:t xml:space="preserve">BCD to 7 segment </w:t>
      </w:r>
      <w:r w:rsidR="00E971B1">
        <w:rPr>
          <w:b w:val="0"/>
        </w:rPr>
        <w:t xml:space="preserve">(in SimulIDE named as </w:t>
      </w:r>
      <w:r w:rsidR="00E971B1" w:rsidRPr="001A0ACA">
        <w:rPr>
          <w:bCs w:val="0"/>
        </w:rPr>
        <w:t>7</w:t>
      </w:r>
      <w:r w:rsidR="001A0ACA" w:rsidRPr="001A0ACA">
        <w:rPr>
          <w:bCs w:val="0"/>
        </w:rPr>
        <w:t xml:space="preserve"> Seg BCD</w:t>
      </w:r>
      <w:r w:rsidR="001A0ACA">
        <w:rPr>
          <w:b w:val="0"/>
        </w:rPr>
        <w:t xml:space="preserve"> shown as below)  </w:t>
      </w:r>
    </w:p>
    <w:p w14:paraId="05101505" w14:textId="770C7B93" w:rsidR="00197D43" w:rsidRDefault="00764ECA" w:rsidP="001A0ACA">
      <w:pPr>
        <w:spacing w:line="360" w:lineRule="auto"/>
        <w:jc w:val="center"/>
        <w:rPr>
          <w:b w:val="0"/>
        </w:rPr>
      </w:pPr>
      <w:r>
        <w:rPr>
          <w:noProof/>
        </w:rPr>
        <w:lastRenderedPageBreak/>
        <w:drawing>
          <wp:inline distT="0" distB="0" distL="0" distR="0" wp14:anchorId="34EDB6C1" wp14:editId="579A2E7B">
            <wp:extent cx="1854679" cy="2143552"/>
            <wp:effectExtent l="0" t="0" r="0" b="0"/>
            <wp:docPr id="12" name="Picture 12" descr="Icon, 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Icon, calenda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3339" cy="2153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45C03" w14:textId="437D710F" w:rsidR="003367B0" w:rsidRPr="00DF3A37" w:rsidRDefault="00DF3A37" w:rsidP="00DF3A37">
      <w:pPr>
        <w:spacing w:line="360" w:lineRule="auto"/>
        <w:jc w:val="center"/>
        <w:rPr>
          <w:b w:val="0"/>
        </w:rPr>
      </w:pPr>
      <w:r>
        <w:rPr>
          <w:b w:val="0"/>
        </w:rPr>
        <w:t>Figure 1. BCD 7-Seg</w:t>
      </w:r>
    </w:p>
    <w:p w14:paraId="74B3866F" w14:textId="263950FA" w:rsidR="003367B0" w:rsidRDefault="003367B0" w:rsidP="003367B0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552996B" w14:textId="0CD4880C" w:rsidR="00E702EC" w:rsidRPr="003367B0" w:rsidRDefault="00E702EC" w:rsidP="00B17619">
      <w:pPr>
        <w:spacing w:line="360" w:lineRule="auto"/>
        <w:jc w:val="both"/>
        <w:rPr>
          <w:b w:val="0"/>
          <w:lang w:val="vi-VN"/>
        </w:rPr>
      </w:pPr>
    </w:p>
    <w:p w14:paraId="5073F698" w14:textId="1728345F" w:rsidR="00E702EC" w:rsidRDefault="00E702EC" w:rsidP="00B17619">
      <w:pPr>
        <w:spacing w:line="360" w:lineRule="auto"/>
        <w:jc w:val="both"/>
        <w:rPr>
          <w:b w:val="0"/>
        </w:rPr>
      </w:pPr>
    </w:p>
    <w:p w14:paraId="7189FCFE" w14:textId="7728B5D7" w:rsidR="00197D43" w:rsidRDefault="00197D43" w:rsidP="00B17619">
      <w:pPr>
        <w:spacing w:line="360" w:lineRule="auto"/>
        <w:jc w:val="both"/>
        <w:rPr>
          <w:b w:val="0"/>
        </w:rPr>
      </w:pPr>
    </w:p>
    <w:p w14:paraId="5933AA54" w14:textId="77777777" w:rsidR="00120B4F" w:rsidRDefault="00120B4F" w:rsidP="00B17619">
      <w:pPr>
        <w:spacing w:line="360" w:lineRule="auto"/>
        <w:jc w:val="both"/>
        <w:rPr>
          <w:b w:val="0"/>
        </w:rPr>
      </w:pPr>
    </w:p>
    <w:p w14:paraId="18CDCD50" w14:textId="2A4A30A8" w:rsidR="00197D43" w:rsidRDefault="00197D43" w:rsidP="00B17619">
      <w:pPr>
        <w:spacing w:line="360" w:lineRule="auto"/>
        <w:jc w:val="both"/>
        <w:rPr>
          <w:b w:val="0"/>
        </w:rPr>
      </w:pPr>
    </w:p>
    <w:p w14:paraId="7B397884" w14:textId="66D157D6" w:rsidR="00197D43" w:rsidRDefault="00197D43" w:rsidP="00B17619">
      <w:pPr>
        <w:spacing w:line="360" w:lineRule="auto"/>
        <w:jc w:val="both"/>
        <w:rPr>
          <w:b w:val="0"/>
        </w:rPr>
      </w:pPr>
    </w:p>
    <w:p w14:paraId="784CF5DD" w14:textId="77777777" w:rsidR="00F824E2" w:rsidRDefault="00F824E2" w:rsidP="00F824E2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08239E90" w14:textId="4ADCA26A" w:rsidR="00197D43" w:rsidRDefault="00197D43" w:rsidP="00B17619">
      <w:pPr>
        <w:spacing w:line="360" w:lineRule="auto"/>
        <w:jc w:val="both"/>
        <w:rPr>
          <w:b w:val="0"/>
        </w:rPr>
      </w:pPr>
    </w:p>
    <w:p w14:paraId="0D4F94B4" w14:textId="410868D9" w:rsidR="00690775" w:rsidRDefault="00690775" w:rsidP="00B17619">
      <w:pPr>
        <w:spacing w:line="360" w:lineRule="auto"/>
        <w:jc w:val="both"/>
        <w:rPr>
          <w:b w:val="0"/>
        </w:rPr>
      </w:pPr>
    </w:p>
    <w:p w14:paraId="73C25751" w14:textId="019CBDCF" w:rsidR="00690775" w:rsidRDefault="00690775" w:rsidP="00B17619">
      <w:pPr>
        <w:spacing w:line="360" w:lineRule="auto"/>
        <w:jc w:val="both"/>
        <w:rPr>
          <w:b w:val="0"/>
        </w:rPr>
      </w:pPr>
    </w:p>
    <w:p w14:paraId="164F8FCE" w14:textId="3D62587D" w:rsidR="009F3BCA" w:rsidRPr="002D1F36" w:rsidRDefault="009A5521" w:rsidP="009F3BCA">
      <w:pPr>
        <w:spacing w:line="360" w:lineRule="auto"/>
      </w:pPr>
      <w:r>
        <w:t>2</w:t>
      </w:r>
      <w:r w:rsidR="009F3BCA" w:rsidRPr="0075765B">
        <w:rPr>
          <w:lang w:val="vi-VN"/>
        </w:rPr>
        <w:t xml:space="preserve">. </w:t>
      </w:r>
      <w:r w:rsidR="009F3BCA">
        <w:t>Design</w:t>
      </w:r>
      <w:r w:rsidR="009F3BCA" w:rsidRPr="002D1F36">
        <w:t xml:space="preserve"> the </w:t>
      </w:r>
      <w:r w:rsidR="002F23CB">
        <w:t>C</w:t>
      </w:r>
      <w:r w:rsidR="009F3BCA" w:rsidRPr="002D1F36">
        <w:t>omparator from logic gates</w:t>
      </w:r>
      <w:r w:rsidR="00251281">
        <w:t xml:space="preserve"> and IC</w:t>
      </w:r>
    </w:p>
    <w:p w14:paraId="46B2F7B8" w14:textId="76F3ADC3" w:rsidR="00E23E70" w:rsidRPr="008B28B3" w:rsidRDefault="00826DF0" w:rsidP="009F3BCA">
      <w:pPr>
        <w:spacing w:line="360" w:lineRule="auto"/>
        <w:rPr>
          <w:bCs w:val="0"/>
          <w:lang w:val="vi-VN"/>
        </w:rPr>
      </w:pPr>
      <w:r w:rsidRPr="008B28B3">
        <w:rPr>
          <w:bCs w:val="0"/>
        </w:rPr>
        <w:t>a</w:t>
      </w:r>
      <w:r w:rsidR="00E23E70" w:rsidRPr="008B28B3">
        <w:rPr>
          <w:bCs w:val="0"/>
        </w:rPr>
        <w:t xml:space="preserve">. </w:t>
      </w:r>
      <w:r w:rsidR="009F3BCA" w:rsidRPr="008B28B3">
        <w:rPr>
          <w:bCs w:val="0"/>
        </w:rPr>
        <w:t xml:space="preserve">Build </w:t>
      </w:r>
      <w:r w:rsidR="005F73E8">
        <w:rPr>
          <w:bCs w:val="0"/>
        </w:rPr>
        <w:t>a</w:t>
      </w:r>
      <w:r w:rsidR="009F3BCA" w:rsidRPr="008B28B3">
        <w:rPr>
          <w:bCs w:val="0"/>
          <w:lang w:val="vi-VN"/>
        </w:rPr>
        <w:t xml:space="preserve"> one-bit comparator </w:t>
      </w:r>
      <w:r w:rsidR="00251281" w:rsidRPr="002D1F36">
        <w:t>from logic gates</w:t>
      </w:r>
    </w:p>
    <w:p w14:paraId="054C889D" w14:textId="78DE2422" w:rsidR="009F3BCA" w:rsidRDefault="00E23E70" w:rsidP="009F3BCA">
      <w:pPr>
        <w:spacing w:line="360" w:lineRule="auto"/>
        <w:rPr>
          <w:b w:val="0"/>
        </w:rPr>
      </w:pPr>
      <w:r>
        <w:rPr>
          <w:b w:val="0"/>
        </w:rPr>
        <w:t xml:space="preserve">Construct one-bit comparator </w:t>
      </w:r>
      <w:r w:rsidR="009F3BCA" w:rsidRPr="00452BD4">
        <w:rPr>
          <w:b w:val="0"/>
          <w:lang w:val="vi-VN"/>
        </w:rPr>
        <w:t xml:space="preserve">(2 inputs, 3 outputs) which are shown </w:t>
      </w:r>
      <w:r w:rsidR="009F3BCA">
        <w:rPr>
          <w:b w:val="0"/>
        </w:rPr>
        <w:t>in the truth table below:</w:t>
      </w:r>
    </w:p>
    <w:p w14:paraId="64219A0B" w14:textId="77777777" w:rsidR="009F3BCA" w:rsidRPr="00936F29" w:rsidRDefault="009F3BCA" w:rsidP="009F3BCA">
      <w:pPr>
        <w:spacing w:line="360" w:lineRule="auto"/>
        <w:rPr>
          <w:b w:val="0"/>
        </w:rPr>
      </w:pPr>
    </w:p>
    <w:tbl>
      <w:tblPr>
        <w:tblW w:w="0" w:type="auto"/>
        <w:tblInd w:w="1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990"/>
        <w:gridCol w:w="1080"/>
        <w:gridCol w:w="990"/>
        <w:gridCol w:w="990"/>
      </w:tblGrid>
      <w:tr w:rsidR="009F3BCA" w:rsidRPr="00634630" w14:paraId="3315593F" w14:textId="77777777" w:rsidTr="00A94978">
        <w:trPr>
          <w:cantSplit/>
        </w:trPr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F7BDF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Input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1F15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Output</w:t>
            </w:r>
          </w:p>
        </w:tc>
      </w:tr>
      <w:tr w:rsidR="009F3BCA" w:rsidRPr="00634630" w14:paraId="084A77D4" w14:textId="77777777" w:rsidTr="00A94978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DA006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0F3BB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B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2EF7A" w14:textId="77777777" w:rsidR="009F3BCA" w:rsidRPr="00634630" w:rsidRDefault="009F3BCA" w:rsidP="00A94978">
            <w:pPr>
              <w:rPr>
                <w:b w:val="0"/>
                <w:bCs w:val="0"/>
              </w:rPr>
            </w:pPr>
            <w:r>
              <w:t xml:space="preserve"> </w:t>
            </w:r>
            <w:r w:rsidRPr="00634630">
              <w:t>A = B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9EB0C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A &lt; B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E906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A &gt; B</w:t>
            </w:r>
          </w:p>
        </w:tc>
      </w:tr>
      <w:tr w:rsidR="009F3BCA" w:rsidRPr="00634630" w14:paraId="121C5C95" w14:textId="77777777" w:rsidTr="00A94978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3C207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7615B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EBF97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8F465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4C027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</w:tr>
      <w:tr w:rsidR="009F3BCA" w:rsidRPr="00634630" w14:paraId="3BA3F20C" w14:textId="77777777" w:rsidTr="00A94978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86D62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93DB6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16BA6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B94F2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DF95C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</w:tr>
      <w:tr w:rsidR="009F3BCA" w:rsidRPr="00634630" w14:paraId="1E080805" w14:textId="77777777" w:rsidTr="00A94978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95F8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1C3F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7457F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20436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854BF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</w:tr>
      <w:tr w:rsidR="009F3BCA" w:rsidRPr="00634630" w14:paraId="1B2AD906" w14:textId="77777777" w:rsidTr="00A94978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8591F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FC1AB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59AEE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5862F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99E4E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</w:tr>
    </w:tbl>
    <w:p w14:paraId="55D487FB" w14:textId="77777777" w:rsidR="009F3BCA" w:rsidRDefault="009F3BCA" w:rsidP="009F3BCA">
      <w:pPr>
        <w:spacing w:line="360" w:lineRule="auto"/>
        <w:rPr>
          <w:b w:val="0"/>
          <w:lang w:val="vi-VN"/>
        </w:rPr>
      </w:pPr>
    </w:p>
    <w:p w14:paraId="557188FD" w14:textId="77777777" w:rsidR="009F3BCA" w:rsidRPr="00E00475" w:rsidRDefault="009F3BCA" w:rsidP="009F3BCA">
      <w:pPr>
        <w:spacing w:line="360" w:lineRule="auto"/>
        <w:jc w:val="both"/>
        <w:rPr>
          <w:b w:val="0"/>
        </w:rPr>
      </w:pPr>
      <w:r>
        <w:rPr>
          <w:b w:val="0"/>
        </w:rPr>
        <w:lastRenderedPageBreak/>
        <w:t>Write down the expressions for 3 outputs:</w:t>
      </w:r>
    </w:p>
    <w:p w14:paraId="7FA145D2" w14:textId="77777777" w:rsidR="009F3BCA" w:rsidRDefault="009F3BCA" w:rsidP="009F3BCA">
      <w:pPr>
        <w:spacing w:line="360" w:lineRule="auto"/>
        <w:rPr>
          <w:b w:val="0"/>
        </w:rPr>
      </w:pPr>
    </w:p>
    <w:p w14:paraId="6900896A" w14:textId="77777777" w:rsidR="009F3BCA" w:rsidRDefault="009F3BCA" w:rsidP="009F3BCA">
      <w:pPr>
        <w:spacing w:line="360" w:lineRule="auto"/>
        <w:rPr>
          <w:b w:val="0"/>
        </w:rPr>
      </w:pPr>
    </w:p>
    <w:p w14:paraId="54A498B9" w14:textId="77777777" w:rsidR="009F3BCA" w:rsidRDefault="009F3BCA" w:rsidP="009F3BCA">
      <w:pPr>
        <w:spacing w:line="360" w:lineRule="auto"/>
        <w:rPr>
          <w:b w:val="0"/>
        </w:rPr>
      </w:pPr>
    </w:p>
    <w:p w14:paraId="4983DCA7" w14:textId="77777777" w:rsidR="009F3BCA" w:rsidRDefault="009F3BCA" w:rsidP="009F3BCA">
      <w:pPr>
        <w:spacing w:line="360" w:lineRule="auto"/>
        <w:rPr>
          <w:b w:val="0"/>
        </w:rPr>
      </w:pPr>
    </w:p>
    <w:p w14:paraId="62B4DEA3" w14:textId="77777777" w:rsidR="009F3BCA" w:rsidRDefault="009F3BCA" w:rsidP="009F3BCA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FCE099A" w14:textId="77777777" w:rsidR="009F3BCA" w:rsidRPr="00F219A7" w:rsidRDefault="009F3BCA" w:rsidP="009F3BCA">
      <w:pPr>
        <w:spacing w:line="360" w:lineRule="auto"/>
        <w:rPr>
          <w:b w:val="0"/>
          <w:lang w:val="vi-VN"/>
        </w:rPr>
      </w:pPr>
    </w:p>
    <w:p w14:paraId="2E53327C" w14:textId="77777777" w:rsidR="009F3BCA" w:rsidRDefault="009F3BCA" w:rsidP="009F3BCA">
      <w:pPr>
        <w:spacing w:line="360" w:lineRule="auto"/>
        <w:rPr>
          <w:b w:val="0"/>
        </w:rPr>
      </w:pPr>
    </w:p>
    <w:p w14:paraId="48C49B35" w14:textId="77777777" w:rsidR="009F3BCA" w:rsidRDefault="009F3BCA" w:rsidP="009F3BCA">
      <w:pPr>
        <w:spacing w:line="360" w:lineRule="auto"/>
        <w:rPr>
          <w:b w:val="0"/>
        </w:rPr>
      </w:pPr>
    </w:p>
    <w:p w14:paraId="39832A21" w14:textId="77777777" w:rsidR="009F3BCA" w:rsidRDefault="009F3BCA" w:rsidP="009F3BCA">
      <w:pPr>
        <w:spacing w:line="360" w:lineRule="auto"/>
        <w:rPr>
          <w:b w:val="0"/>
        </w:rPr>
      </w:pPr>
    </w:p>
    <w:p w14:paraId="77F400B6" w14:textId="77777777" w:rsidR="009F3BCA" w:rsidRDefault="009F3BCA" w:rsidP="009F3BCA">
      <w:pPr>
        <w:spacing w:line="360" w:lineRule="auto"/>
        <w:rPr>
          <w:b w:val="0"/>
        </w:rPr>
      </w:pPr>
    </w:p>
    <w:p w14:paraId="66CC4651" w14:textId="77777777" w:rsidR="009F3BCA" w:rsidRDefault="009F3BCA" w:rsidP="009F3BCA">
      <w:pPr>
        <w:spacing w:line="360" w:lineRule="auto"/>
        <w:rPr>
          <w:b w:val="0"/>
        </w:rPr>
      </w:pPr>
      <w:r>
        <w:rPr>
          <w:b w:val="0"/>
        </w:rPr>
        <w:t>Make comment on the results</w:t>
      </w:r>
    </w:p>
    <w:p w14:paraId="02985E36" w14:textId="77777777" w:rsidR="009F3BCA" w:rsidRDefault="009F3BCA" w:rsidP="00B17619">
      <w:pPr>
        <w:spacing w:line="360" w:lineRule="auto"/>
        <w:jc w:val="both"/>
        <w:rPr>
          <w:b w:val="0"/>
        </w:rPr>
      </w:pPr>
    </w:p>
    <w:p w14:paraId="6C985620" w14:textId="2B2D0A0E" w:rsidR="00E90986" w:rsidRDefault="00E90986" w:rsidP="00B17619">
      <w:pPr>
        <w:spacing w:line="360" w:lineRule="auto"/>
        <w:jc w:val="both"/>
        <w:rPr>
          <w:b w:val="0"/>
        </w:rPr>
      </w:pPr>
    </w:p>
    <w:p w14:paraId="79E77B72" w14:textId="4077C5BE" w:rsidR="00E90986" w:rsidRDefault="00E90986" w:rsidP="00B17619">
      <w:pPr>
        <w:spacing w:line="360" w:lineRule="auto"/>
        <w:jc w:val="both"/>
        <w:rPr>
          <w:b w:val="0"/>
        </w:rPr>
      </w:pPr>
    </w:p>
    <w:p w14:paraId="4DE9D148" w14:textId="1E0E8708" w:rsidR="00E90986" w:rsidRDefault="00E90986" w:rsidP="00B17619">
      <w:pPr>
        <w:spacing w:line="360" w:lineRule="auto"/>
        <w:jc w:val="both"/>
        <w:rPr>
          <w:b w:val="0"/>
        </w:rPr>
      </w:pPr>
    </w:p>
    <w:p w14:paraId="2E5F0983" w14:textId="0EFCA4A2" w:rsidR="00E90986" w:rsidRDefault="00E90986" w:rsidP="00B17619">
      <w:pPr>
        <w:spacing w:line="360" w:lineRule="auto"/>
        <w:jc w:val="both"/>
        <w:rPr>
          <w:b w:val="0"/>
        </w:rPr>
      </w:pPr>
    </w:p>
    <w:p w14:paraId="03F63875" w14:textId="1C89427D" w:rsidR="00251281" w:rsidRPr="008B28B3" w:rsidRDefault="00E42364" w:rsidP="00251281">
      <w:pPr>
        <w:spacing w:line="360" w:lineRule="auto"/>
        <w:rPr>
          <w:bCs w:val="0"/>
          <w:lang w:val="vi-VN"/>
        </w:rPr>
      </w:pPr>
      <w:r>
        <w:rPr>
          <w:bCs w:val="0"/>
        </w:rPr>
        <w:t>b</w:t>
      </w:r>
      <w:r w:rsidR="00251281" w:rsidRPr="008B28B3">
        <w:rPr>
          <w:bCs w:val="0"/>
        </w:rPr>
        <w:t>. Build</w:t>
      </w:r>
      <w:r w:rsidR="005F73E8">
        <w:rPr>
          <w:bCs w:val="0"/>
        </w:rPr>
        <w:t xml:space="preserve"> a</w:t>
      </w:r>
      <w:r w:rsidR="00251281" w:rsidRPr="008B28B3">
        <w:rPr>
          <w:bCs w:val="0"/>
        </w:rPr>
        <w:t xml:space="preserve"> </w:t>
      </w:r>
      <w:r w:rsidR="00730A82" w:rsidRPr="00730A82">
        <w:rPr>
          <w:bCs w:val="0"/>
          <w:lang w:val="vi-VN"/>
        </w:rPr>
        <w:t>4-BIT comparator - IC 74</w:t>
      </w:r>
      <w:r w:rsidR="002F23CB">
        <w:rPr>
          <w:bCs w:val="0"/>
        </w:rPr>
        <w:t>HC</w:t>
      </w:r>
      <w:r w:rsidR="00730A82" w:rsidRPr="00730A82">
        <w:rPr>
          <w:bCs w:val="0"/>
          <w:lang w:val="vi-VN"/>
        </w:rPr>
        <w:t>85</w:t>
      </w:r>
    </w:p>
    <w:p w14:paraId="1284B286" w14:textId="0982393B" w:rsidR="00E90986" w:rsidRDefault="002F23CB" w:rsidP="00B17619">
      <w:pPr>
        <w:spacing w:line="360" w:lineRule="auto"/>
        <w:jc w:val="both"/>
        <w:rPr>
          <w:b w:val="0"/>
        </w:rPr>
      </w:pPr>
      <w:r>
        <w:rPr>
          <w:b w:val="0"/>
        </w:rPr>
        <w:t>The 4-Bit comparator IC 74HC85 is shown as below</w:t>
      </w:r>
    </w:p>
    <w:p w14:paraId="63DA3B69" w14:textId="77777777" w:rsidR="002F23CB" w:rsidRDefault="002F23CB" w:rsidP="00B17619">
      <w:pPr>
        <w:spacing w:line="360" w:lineRule="auto"/>
        <w:jc w:val="both"/>
        <w:rPr>
          <w:b w:val="0"/>
        </w:rPr>
      </w:pPr>
    </w:p>
    <w:p w14:paraId="50BC0A0A" w14:textId="0D952ACA" w:rsidR="005E6372" w:rsidRDefault="002F23CB" w:rsidP="001734E1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6F2E5627" wp14:editId="02E3B244">
            <wp:extent cx="3088888" cy="2622197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888" cy="2622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6A795" w14:textId="3BD4261E" w:rsidR="002F23CB" w:rsidRDefault="002F23CB" w:rsidP="002F23CB">
      <w:pPr>
        <w:tabs>
          <w:tab w:val="left" w:pos="1598"/>
        </w:tabs>
        <w:spacing w:line="360" w:lineRule="auto"/>
        <w:jc w:val="center"/>
        <w:rPr>
          <w:b w:val="0"/>
        </w:rPr>
      </w:pPr>
      <w:r>
        <w:rPr>
          <w:b w:val="0"/>
        </w:rPr>
        <w:t>Figure 2.</w:t>
      </w:r>
      <w:r w:rsidRPr="002F23CB">
        <w:t xml:space="preserve"> </w:t>
      </w:r>
      <w:r w:rsidRPr="002F23CB">
        <w:rPr>
          <w:b w:val="0"/>
          <w:bCs w:val="0"/>
        </w:rPr>
        <w:t>4bit</w:t>
      </w:r>
      <w:r>
        <w:t xml:space="preserve"> </w:t>
      </w:r>
      <w:r w:rsidRPr="002F23CB">
        <w:rPr>
          <w:b w:val="0"/>
        </w:rPr>
        <w:t>Comparators - IC 74</w:t>
      </w:r>
      <w:r>
        <w:rPr>
          <w:b w:val="0"/>
        </w:rPr>
        <w:t>HC</w:t>
      </w:r>
      <w:r w:rsidRPr="002F23CB">
        <w:rPr>
          <w:b w:val="0"/>
        </w:rPr>
        <w:t>85</w:t>
      </w:r>
    </w:p>
    <w:p w14:paraId="132C7200" w14:textId="586253D3" w:rsidR="002F23CB" w:rsidRPr="002F23CB" w:rsidRDefault="002F23CB" w:rsidP="002F23CB">
      <w:pPr>
        <w:tabs>
          <w:tab w:val="left" w:pos="1598"/>
        </w:tabs>
        <w:spacing w:line="360" w:lineRule="auto"/>
        <w:jc w:val="both"/>
        <w:rPr>
          <w:b w:val="0"/>
        </w:rPr>
      </w:pPr>
      <w:r>
        <w:rPr>
          <w:b w:val="0"/>
        </w:rPr>
        <w:lastRenderedPageBreak/>
        <w:t xml:space="preserve">- </w:t>
      </w:r>
      <w:r w:rsidRPr="002F23CB">
        <w:rPr>
          <w:b w:val="0"/>
        </w:rPr>
        <w:t>A and B are connected to data switches</w:t>
      </w:r>
      <w:r>
        <w:rPr>
          <w:b w:val="0"/>
        </w:rPr>
        <w:t xml:space="preserve"> and Outputs are connect to LEDs</w:t>
      </w:r>
    </w:p>
    <w:p w14:paraId="273BEC8E" w14:textId="020DC722" w:rsidR="00E90986" w:rsidRDefault="002F23CB" w:rsidP="002F23CB">
      <w:pPr>
        <w:tabs>
          <w:tab w:val="left" w:pos="1598"/>
        </w:tabs>
        <w:spacing w:line="360" w:lineRule="auto"/>
        <w:jc w:val="both"/>
        <w:rPr>
          <w:b w:val="0"/>
        </w:rPr>
      </w:pPr>
      <w:r>
        <w:rPr>
          <w:b w:val="0"/>
        </w:rPr>
        <w:t xml:space="preserve">- Fill in </w:t>
      </w:r>
      <w:r w:rsidRPr="002F23CB">
        <w:rPr>
          <w:b w:val="0"/>
        </w:rPr>
        <w:t>the truth table of IC 74</w:t>
      </w:r>
      <w:r>
        <w:rPr>
          <w:b w:val="0"/>
        </w:rPr>
        <w:t>HC</w:t>
      </w:r>
      <w:r w:rsidRPr="002F23CB">
        <w:rPr>
          <w:b w:val="0"/>
        </w:rPr>
        <w:t>85.</w:t>
      </w:r>
    </w:p>
    <w:p w14:paraId="21564DF6" w14:textId="06F9929D" w:rsidR="00E90986" w:rsidRDefault="00E90986" w:rsidP="00B17619">
      <w:pPr>
        <w:spacing w:line="360" w:lineRule="auto"/>
        <w:jc w:val="both"/>
        <w:rPr>
          <w:b w:val="0"/>
        </w:rPr>
      </w:pPr>
    </w:p>
    <w:p w14:paraId="6F3D6253" w14:textId="77777777" w:rsidR="002F23CB" w:rsidRDefault="002F23CB" w:rsidP="00B17619">
      <w:pPr>
        <w:spacing w:line="360" w:lineRule="auto"/>
        <w:jc w:val="both"/>
        <w:rPr>
          <w:b w:val="0"/>
        </w:rPr>
      </w:pPr>
    </w:p>
    <w:tbl>
      <w:tblPr>
        <w:tblW w:w="909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1044"/>
        <w:gridCol w:w="1044"/>
        <w:gridCol w:w="985"/>
        <w:gridCol w:w="900"/>
        <w:gridCol w:w="810"/>
        <w:gridCol w:w="810"/>
        <w:gridCol w:w="810"/>
        <w:gridCol w:w="810"/>
        <w:gridCol w:w="743"/>
      </w:tblGrid>
      <w:tr w:rsidR="002F23CB" w:rsidRPr="00152337" w14:paraId="1B55EDC3" w14:textId="77777777" w:rsidTr="002F23CB">
        <w:trPr>
          <w:cantSplit/>
        </w:trPr>
        <w:tc>
          <w:tcPr>
            <w:tcW w:w="42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AE8F8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br w:type="page"/>
              <w:t>Comparing Input</w:t>
            </w: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82B90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Cascading Input</w:t>
            </w:r>
          </w:p>
        </w:tc>
        <w:tc>
          <w:tcPr>
            <w:tcW w:w="23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C195E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Output</w:t>
            </w:r>
          </w:p>
        </w:tc>
      </w:tr>
      <w:tr w:rsidR="002F23CB" w:rsidRPr="00152337" w14:paraId="5CB3E469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F17AC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3,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C0669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2,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EDDB0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1,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B6002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0,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F19F9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 &gt; B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438DA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&lt;B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5E367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=B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1C8F3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&gt;B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6E6A6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&lt;B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B3604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=B</w:t>
            </w:r>
          </w:p>
        </w:tc>
      </w:tr>
      <w:tr w:rsidR="002F23CB" w:rsidRPr="00152337" w14:paraId="5025FABE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E6961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&gt;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DBB4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580C2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96BA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3524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7AC74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FCF5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2C181" w14:textId="77777777" w:rsidR="002F23CB" w:rsidRPr="00152337" w:rsidRDefault="002F23CB" w:rsidP="00A94978">
            <w:pPr>
              <w:jc w:val="center"/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65DD6" w14:textId="77777777" w:rsidR="002F23CB" w:rsidRPr="00152337" w:rsidRDefault="002F23CB" w:rsidP="00A94978">
            <w:pPr>
              <w:jc w:val="center"/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AAAC5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7E2DB7D3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1272F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&lt;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91FF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B7A0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45234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266A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85B9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DE082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AA75B" w14:textId="77777777" w:rsidR="002F23CB" w:rsidRPr="00152337" w:rsidRDefault="002F23CB" w:rsidP="00A94978">
            <w:pPr>
              <w:jc w:val="center"/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31683" w14:textId="77777777" w:rsidR="002F23CB" w:rsidRPr="00152337" w:rsidRDefault="002F23CB" w:rsidP="00A94978">
            <w:pPr>
              <w:jc w:val="center"/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3923A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5DAED9AE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2040D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23DDD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&gt;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C2AA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CAA0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376DB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37EE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871D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3D36A" w14:textId="77777777" w:rsidR="002F23CB" w:rsidRPr="00152337" w:rsidRDefault="002F23CB" w:rsidP="00A94978">
            <w:pPr>
              <w:jc w:val="center"/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27DF3" w14:textId="77777777" w:rsidR="002F23CB" w:rsidRPr="00152337" w:rsidRDefault="002F23CB" w:rsidP="00A94978">
            <w:pPr>
              <w:jc w:val="center"/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6913F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7AF20EF4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1C01B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81C2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&lt;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5C0ED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7089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116B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15B7A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F078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F8B78" w14:textId="77777777" w:rsidR="002F23CB" w:rsidRPr="00152337" w:rsidRDefault="002F23CB" w:rsidP="00A94978">
            <w:pPr>
              <w:jc w:val="center"/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66FDA" w14:textId="77777777" w:rsidR="002F23CB" w:rsidRPr="00152337" w:rsidRDefault="002F23CB" w:rsidP="00A94978">
            <w:pPr>
              <w:jc w:val="center"/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E08BE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1C6020A0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48DB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E897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C731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&gt;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849E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7AF6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1F59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85C2D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529F4" w14:textId="77777777" w:rsidR="002F23CB" w:rsidRPr="00152337" w:rsidRDefault="002F23CB" w:rsidP="00A94978">
            <w:pPr>
              <w:jc w:val="center"/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73602" w14:textId="77777777" w:rsidR="002F23CB" w:rsidRPr="00152337" w:rsidRDefault="002F23CB" w:rsidP="00A94978">
            <w:pPr>
              <w:jc w:val="center"/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F9F54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7BF72756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05C1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8A5A9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801AF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&lt;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586B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EFDB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83564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503F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6BF67" w14:textId="77777777" w:rsidR="002F23CB" w:rsidRPr="00152337" w:rsidRDefault="002F23CB" w:rsidP="00A94978">
            <w:pPr>
              <w:jc w:val="center"/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998A1" w14:textId="77777777" w:rsidR="002F23CB" w:rsidRPr="00152337" w:rsidRDefault="002F23CB" w:rsidP="00A94978">
            <w:pPr>
              <w:jc w:val="center"/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11388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2E219D27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D13C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C140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A2C5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4A601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&gt;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1536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849A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DE229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A009B" w14:textId="77777777" w:rsidR="002F23CB" w:rsidRPr="00152337" w:rsidRDefault="002F23CB" w:rsidP="00A94978">
            <w:pPr>
              <w:jc w:val="center"/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61F9D" w14:textId="77777777" w:rsidR="002F23CB" w:rsidRPr="00152337" w:rsidRDefault="002F23CB" w:rsidP="00A94978">
            <w:pPr>
              <w:jc w:val="center"/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7A213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125AF168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6AA5F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2EA1B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C07B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0E5A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&lt;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6056B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A88A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8492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B2DA5" w14:textId="77777777" w:rsidR="002F23CB" w:rsidRPr="00152337" w:rsidRDefault="002F23CB" w:rsidP="00A94978">
            <w:pPr>
              <w:jc w:val="center"/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2C991" w14:textId="77777777" w:rsidR="002F23CB" w:rsidRPr="00152337" w:rsidRDefault="002F23CB" w:rsidP="00A94978">
            <w:pPr>
              <w:jc w:val="center"/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B8E9E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2416B191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BEA7D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F90B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02F2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E91A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=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5EE36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058D9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D3E6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F800F" w14:textId="77777777" w:rsidR="002F23CB" w:rsidRPr="00152337" w:rsidRDefault="002F23CB" w:rsidP="00A94978">
            <w:pPr>
              <w:jc w:val="center"/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09159" w14:textId="77777777" w:rsidR="002F23CB" w:rsidRPr="00152337" w:rsidRDefault="002F23CB" w:rsidP="00A94978">
            <w:pPr>
              <w:jc w:val="center"/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4CB43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7B9F75B9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6D48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50D0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0826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89019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=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CFCA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758B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E3329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D6152" w14:textId="77777777" w:rsidR="002F23CB" w:rsidRPr="00152337" w:rsidRDefault="002F23CB" w:rsidP="00A94978">
            <w:pPr>
              <w:jc w:val="center"/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B4DD2" w14:textId="77777777" w:rsidR="002F23CB" w:rsidRPr="00152337" w:rsidRDefault="002F23CB" w:rsidP="00A94978">
            <w:pPr>
              <w:jc w:val="center"/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5529F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533A8627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443DA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BCF99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7EC69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54B17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=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E8E1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E9CB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BE2DF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3B7D" w14:textId="77777777" w:rsidR="002F23CB" w:rsidRPr="00152337" w:rsidRDefault="002F23CB" w:rsidP="00A94978">
            <w:pPr>
              <w:jc w:val="center"/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5DFE9" w14:textId="77777777" w:rsidR="002F23CB" w:rsidRPr="00152337" w:rsidRDefault="002F23CB" w:rsidP="00A94978">
            <w:pPr>
              <w:jc w:val="center"/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BBBA5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287A9D89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95E8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B80F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022A1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D679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=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BAAF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A14BA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A055A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C291C" w14:textId="77777777" w:rsidR="002F23CB" w:rsidRPr="00152337" w:rsidRDefault="002F23CB" w:rsidP="00A94978">
            <w:pPr>
              <w:jc w:val="center"/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1E1BA" w14:textId="77777777" w:rsidR="002F23CB" w:rsidRPr="00152337" w:rsidRDefault="002F23CB" w:rsidP="00A94978">
            <w:pPr>
              <w:jc w:val="center"/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D6C26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7DADF86F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A5F4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6A7DF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2F7E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BF90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=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D8BA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2BCFD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90867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45718" w14:textId="77777777" w:rsidR="002F23CB" w:rsidRPr="00152337" w:rsidRDefault="002F23CB" w:rsidP="00A94978">
            <w:pPr>
              <w:jc w:val="center"/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E2156" w14:textId="77777777" w:rsidR="002F23CB" w:rsidRPr="00152337" w:rsidRDefault="002F23CB" w:rsidP="00A94978">
            <w:pPr>
              <w:jc w:val="center"/>
            </w:pP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1D67C" w14:textId="77777777" w:rsidR="002F23CB" w:rsidRPr="00152337" w:rsidRDefault="002F23CB" w:rsidP="00A94978">
            <w:pPr>
              <w:jc w:val="center"/>
            </w:pPr>
          </w:p>
        </w:tc>
      </w:tr>
    </w:tbl>
    <w:p w14:paraId="65153A93" w14:textId="7A74F902" w:rsidR="00197D43" w:rsidRDefault="00197D43" w:rsidP="00B17619">
      <w:pPr>
        <w:spacing w:line="360" w:lineRule="auto"/>
        <w:jc w:val="both"/>
        <w:rPr>
          <w:b w:val="0"/>
        </w:rPr>
      </w:pPr>
    </w:p>
    <w:p w14:paraId="57A107C2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7481B93C" w14:textId="2FAC2836" w:rsidR="00197D43" w:rsidRPr="002F23CB" w:rsidRDefault="00197D43" w:rsidP="00B17619">
      <w:pPr>
        <w:spacing w:line="360" w:lineRule="auto"/>
        <w:jc w:val="both"/>
        <w:rPr>
          <w:b w:val="0"/>
          <w:lang w:val="vi-VN"/>
        </w:rPr>
      </w:pPr>
    </w:p>
    <w:p w14:paraId="7A8F6B5E" w14:textId="6B16E77D" w:rsidR="00197D43" w:rsidRDefault="00197D43" w:rsidP="00B17619">
      <w:pPr>
        <w:spacing w:line="360" w:lineRule="auto"/>
        <w:jc w:val="both"/>
        <w:rPr>
          <w:b w:val="0"/>
        </w:rPr>
      </w:pPr>
    </w:p>
    <w:p w14:paraId="68BB8771" w14:textId="00050290" w:rsidR="00197D43" w:rsidRDefault="00197D43" w:rsidP="00B17619">
      <w:pPr>
        <w:spacing w:line="360" w:lineRule="auto"/>
        <w:jc w:val="both"/>
        <w:rPr>
          <w:b w:val="0"/>
        </w:rPr>
      </w:pPr>
    </w:p>
    <w:p w14:paraId="5B3FFF3D" w14:textId="234235BA" w:rsidR="002F23CB" w:rsidRDefault="002F23CB" w:rsidP="00B17619">
      <w:pPr>
        <w:spacing w:line="360" w:lineRule="auto"/>
        <w:jc w:val="both"/>
        <w:rPr>
          <w:b w:val="0"/>
        </w:rPr>
      </w:pPr>
    </w:p>
    <w:p w14:paraId="3E13F5D7" w14:textId="1ECB07B5" w:rsidR="002F23CB" w:rsidRDefault="002F23CB" w:rsidP="00B17619">
      <w:pPr>
        <w:spacing w:line="360" w:lineRule="auto"/>
        <w:jc w:val="both"/>
        <w:rPr>
          <w:b w:val="0"/>
        </w:rPr>
      </w:pPr>
    </w:p>
    <w:p w14:paraId="6DF372FB" w14:textId="1776910A" w:rsidR="002F23CB" w:rsidRDefault="002F23CB" w:rsidP="00B17619">
      <w:pPr>
        <w:spacing w:line="360" w:lineRule="auto"/>
        <w:jc w:val="both"/>
        <w:rPr>
          <w:b w:val="0"/>
        </w:rPr>
      </w:pPr>
      <w:r w:rsidRPr="002F23CB">
        <w:rPr>
          <w:b w:val="0"/>
        </w:rPr>
        <w:t>Make comment on results</w:t>
      </w:r>
    </w:p>
    <w:p w14:paraId="61CBDBCA" w14:textId="77777777" w:rsidR="007A3D9E" w:rsidRDefault="007A3D9E" w:rsidP="00B82894">
      <w:pPr>
        <w:spacing w:line="360" w:lineRule="auto"/>
        <w:rPr>
          <w:b w:val="0"/>
        </w:rPr>
      </w:pPr>
    </w:p>
    <w:p w14:paraId="289556E1" w14:textId="3AA6F131" w:rsidR="00001BE0" w:rsidRDefault="00001BE0" w:rsidP="00B82894">
      <w:pPr>
        <w:spacing w:line="360" w:lineRule="auto"/>
        <w:rPr>
          <w:b w:val="0"/>
        </w:rPr>
      </w:pPr>
    </w:p>
    <w:p w14:paraId="317FC65C" w14:textId="0DE97DEF" w:rsidR="002F23CB" w:rsidRDefault="002F23CB" w:rsidP="00B82894">
      <w:pPr>
        <w:spacing w:line="360" w:lineRule="auto"/>
        <w:rPr>
          <w:b w:val="0"/>
        </w:rPr>
      </w:pPr>
    </w:p>
    <w:p w14:paraId="5190EA61" w14:textId="1E8DFFF1" w:rsidR="002F23CB" w:rsidRDefault="002F23CB" w:rsidP="00B82894">
      <w:pPr>
        <w:spacing w:line="360" w:lineRule="auto"/>
        <w:rPr>
          <w:b w:val="0"/>
        </w:rPr>
      </w:pPr>
    </w:p>
    <w:p w14:paraId="48A07EBE" w14:textId="339877DB" w:rsidR="002F23CB" w:rsidRPr="002F23CB" w:rsidRDefault="002F23CB" w:rsidP="00B82894">
      <w:pPr>
        <w:spacing w:line="360" w:lineRule="auto"/>
        <w:rPr>
          <w:bCs w:val="0"/>
        </w:rPr>
      </w:pPr>
      <w:r w:rsidRPr="002F23CB">
        <w:rPr>
          <w:bCs w:val="0"/>
        </w:rPr>
        <w:t>c. Design eight-bit comparator using IC 74HC85</w:t>
      </w:r>
    </w:p>
    <w:p w14:paraId="20899599" w14:textId="534E793E" w:rsidR="002F23CB" w:rsidRDefault="002F23CB" w:rsidP="00B82894">
      <w:pPr>
        <w:spacing w:line="360" w:lineRule="auto"/>
        <w:rPr>
          <w:b w:val="0"/>
        </w:rPr>
      </w:pPr>
    </w:p>
    <w:p w14:paraId="048E1A0A" w14:textId="3D318882" w:rsidR="002F23CB" w:rsidRDefault="002F23CB" w:rsidP="00B82894">
      <w:pPr>
        <w:spacing w:line="360" w:lineRule="auto"/>
        <w:rPr>
          <w:b w:val="0"/>
        </w:rPr>
      </w:pPr>
      <w:r w:rsidRPr="002F23CB">
        <w:rPr>
          <w:b w:val="0"/>
        </w:rPr>
        <w:t>Data of X and Y are driven using switches.</w:t>
      </w:r>
    </w:p>
    <w:p w14:paraId="3CD85911" w14:textId="16E6CFE0" w:rsidR="002F23CB" w:rsidRDefault="002F23CB" w:rsidP="00B82894">
      <w:pPr>
        <w:spacing w:line="360" w:lineRule="auto"/>
        <w:rPr>
          <w:b w:val="0"/>
        </w:rPr>
      </w:pPr>
      <w:r>
        <w:rPr>
          <w:b w:val="0"/>
          <w:noProof/>
        </w:rPr>
        <w:lastRenderedPageBreak/>
        <w:drawing>
          <wp:inline distT="0" distB="0" distL="0" distR="0" wp14:anchorId="7341036D" wp14:editId="20F35B4A">
            <wp:extent cx="5753735" cy="2609215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260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17DC5" w14:textId="372D7A78" w:rsidR="002F23CB" w:rsidRDefault="002F23CB" w:rsidP="00B82894">
      <w:pPr>
        <w:spacing w:line="360" w:lineRule="auto"/>
        <w:rPr>
          <w:b w:val="0"/>
        </w:rPr>
      </w:pPr>
    </w:p>
    <w:p w14:paraId="7674B599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7487A110" w14:textId="123AD7C7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6C0263B" w14:textId="304EC862" w:rsidR="002F23CB" w:rsidRDefault="002F23CB" w:rsidP="00B82894">
      <w:pPr>
        <w:spacing w:line="360" w:lineRule="auto"/>
        <w:rPr>
          <w:b w:val="0"/>
          <w:lang w:val="vi-VN"/>
        </w:rPr>
      </w:pPr>
    </w:p>
    <w:p w14:paraId="596A1351" w14:textId="557401B6" w:rsidR="002F23CB" w:rsidRDefault="002F23CB" w:rsidP="00B82894">
      <w:pPr>
        <w:spacing w:line="360" w:lineRule="auto"/>
        <w:rPr>
          <w:b w:val="0"/>
          <w:lang w:val="vi-VN"/>
        </w:rPr>
      </w:pPr>
    </w:p>
    <w:p w14:paraId="5E72838C" w14:textId="6A2D894B" w:rsidR="002F23CB" w:rsidRDefault="002F23CB" w:rsidP="00B82894">
      <w:pPr>
        <w:spacing w:line="360" w:lineRule="auto"/>
        <w:rPr>
          <w:b w:val="0"/>
          <w:lang w:val="vi-VN"/>
        </w:rPr>
      </w:pPr>
    </w:p>
    <w:p w14:paraId="6FF8F09D" w14:textId="3C33A63B" w:rsidR="002F23CB" w:rsidRDefault="002F23CB" w:rsidP="00B82894">
      <w:pPr>
        <w:spacing w:line="360" w:lineRule="auto"/>
        <w:rPr>
          <w:b w:val="0"/>
          <w:lang w:val="vi-VN"/>
        </w:rPr>
      </w:pPr>
    </w:p>
    <w:p w14:paraId="247CEE31" w14:textId="67CA8F96" w:rsidR="002F23CB" w:rsidRDefault="002F23CB" w:rsidP="00B82894">
      <w:pPr>
        <w:spacing w:line="360" w:lineRule="auto"/>
        <w:rPr>
          <w:b w:val="0"/>
          <w:lang w:val="vi-VN"/>
        </w:rPr>
      </w:pPr>
    </w:p>
    <w:p w14:paraId="60F359C3" w14:textId="72C779BC" w:rsidR="002F23CB" w:rsidRDefault="002F23CB" w:rsidP="00B82894">
      <w:pPr>
        <w:spacing w:line="360" w:lineRule="auto"/>
        <w:rPr>
          <w:b w:val="0"/>
          <w:lang w:val="vi-VN"/>
        </w:rPr>
      </w:pPr>
    </w:p>
    <w:p w14:paraId="699610B7" w14:textId="3D0C1A37" w:rsidR="002F23CB" w:rsidRDefault="002F23CB" w:rsidP="00B82894">
      <w:pPr>
        <w:spacing w:line="360" w:lineRule="auto"/>
        <w:rPr>
          <w:b w:val="0"/>
          <w:lang w:val="vi-VN"/>
        </w:rPr>
      </w:pPr>
    </w:p>
    <w:p w14:paraId="145692BD" w14:textId="58481F92" w:rsidR="002F23CB" w:rsidRDefault="002F23CB" w:rsidP="00B82894">
      <w:pPr>
        <w:spacing w:line="360" w:lineRule="auto"/>
        <w:rPr>
          <w:b w:val="0"/>
          <w:lang w:val="vi-VN"/>
        </w:rPr>
      </w:pPr>
    </w:p>
    <w:p w14:paraId="61F005BE" w14:textId="501944D5" w:rsidR="002F23CB" w:rsidRDefault="002F23CB" w:rsidP="00B82894">
      <w:pPr>
        <w:spacing w:line="360" w:lineRule="auto"/>
        <w:rPr>
          <w:b w:val="0"/>
          <w:lang w:val="vi-VN"/>
        </w:rPr>
      </w:pPr>
    </w:p>
    <w:p w14:paraId="74726E0D" w14:textId="64F4DE49" w:rsidR="002F23CB" w:rsidRDefault="002F23CB" w:rsidP="00B82894">
      <w:pPr>
        <w:spacing w:line="360" w:lineRule="auto"/>
        <w:rPr>
          <w:b w:val="0"/>
          <w:lang w:val="vi-VN"/>
        </w:rPr>
      </w:pPr>
    </w:p>
    <w:p w14:paraId="21007036" w14:textId="35884079" w:rsidR="002F23CB" w:rsidRDefault="002F23CB" w:rsidP="00B82894">
      <w:pPr>
        <w:spacing w:line="360" w:lineRule="auto"/>
        <w:rPr>
          <w:b w:val="0"/>
        </w:rPr>
      </w:pPr>
      <w:r>
        <w:rPr>
          <w:b w:val="0"/>
        </w:rPr>
        <w:t>Based on your circuit, fulfill the following table:</w:t>
      </w:r>
    </w:p>
    <w:p w14:paraId="471E2086" w14:textId="02CCF891" w:rsidR="002F23CB" w:rsidRDefault="002F23CB" w:rsidP="00B82894">
      <w:pPr>
        <w:spacing w:line="360" w:lineRule="auto"/>
        <w:rPr>
          <w:b w:val="0"/>
        </w:rPr>
      </w:pPr>
    </w:p>
    <w:tbl>
      <w:tblPr>
        <w:tblW w:w="0" w:type="auto"/>
        <w:tblInd w:w="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1620"/>
        <w:gridCol w:w="990"/>
        <w:gridCol w:w="990"/>
        <w:gridCol w:w="900"/>
      </w:tblGrid>
      <w:tr w:rsidR="002F23CB" w:rsidRPr="00152337" w14:paraId="2B3EC2AB" w14:textId="77777777" w:rsidTr="00A94978">
        <w:trPr>
          <w:cantSplit/>
        </w:trPr>
        <w:tc>
          <w:tcPr>
            <w:tcW w:w="15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F327C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X</w:t>
            </w:r>
          </w:p>
        </w:tc>
        <w:tc>
          <w:tcPr>
            <w:tcW w:w="1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08E03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Y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4E4E9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Result</w:t>
            </w:r>
          </w:p>
        </w:tc>
      </w:tr>
      <w:tr w:rsidR="002F23CB" w:rsidRPr="00152337" w14:paraId="08AFC922" w14:textId="77777777" w:rsidTr="00A94978">
        <w:trPr>
          <w:cantSplit/>
        </w:trPr>
        <w:tc>
          <w:tcPr>
            <w:tcW w:w="15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EF60F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2726B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C4BF6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LED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AF516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LED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902DE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LED3</w:t>
            </w:r>
          </w:p>
        </w:tc>
      </w:tr>
      <w:tr w:rsidR="002F23CB" w:rsidRPr="00152337" w14:paraId="6A37DCC9" w14:textId="77777777" w:rsidTr="00A94978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3BF9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101 010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A046F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101 011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8E47A" w14:textId="77777777" w:rsidR="002F23CB" w:rsidRPr="00152337" w:rsidRDefault="002F23CB" w:rsidP="00A94978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1E11B" w14:textId="77777777" w:rsidR="002F23CB" w:rsidRPr="00152337" w:rsidRDefault="002F23CB" w:rsidP="00A94978">
            <w:pPr>
              <w:jc w:val="center"/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598E7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2C2A8F6D" w14:textId="77777777" w:rsidTr="00A94978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E096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111 010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5E7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101 011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18467" w14:textId="77777777" w:rsidR="002F23CB" w:rsidRPr="00152337" w:rsidRDefault="002F23CB" w:rsidP="00A94978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13696" w14:textId="77777777" w:rsidR="002F23CB" w:rsidRPr="00152337" w:rsidRDefault="002F23CB" w:rsidP="00A94978">
            <w:pPr>
              <w:jc w:val="center"/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80A29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6720B767" w14:textId="77777777" w:rsidTr="00A94978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D1BD7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111 010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1FFB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111 010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CE095" w14:textId="77777777" w:rsidR="002F23CB" w:rsidRPr="00152337" w:rsidRDefault="002F23CB" w:rsidP="00A94978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095AF" w14:textId="77777777" w:rsidR="002F23CB" w:rsidRPr="00152337" w:rsidRDefault="002F23CB" w:rsidP="00A94978">
            <w:pPr>
              <w:jc w:val="center"/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B4773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235C92AC" w14:textId="77777777" w:rsidTr="00A94978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8E632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001 011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0F1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101 100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2BF3C" w14:textId="77777777" w:rsidR="002F23CB" w:rsidRPr="00152337" w:rsidRDefault="002F23CB" w:rsidP="00A94978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F6C9E" w14:textId="77777777" w:rsidR="002F23CB" w:rsidRPr="00152337" w:rsidRDefault="002F23CB" w:rsidP="00A94978">
            <w:pPr>
              <w:jc w:val="center"/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69AC7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7F1748B1" w14:textId="77777777" w:rsidTr="00A94978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FF021" w14:textId="1CC516A4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  <w:r>
              <w:rPr>
                <w:b w:val="0"/>
                <w:bCs w:val="0"/>
              </w:rPr>
              <w:t>11</w:t>
            </w:r>
            <w:r w:rsidRPr="002F23CB">
              <w:rPr>
                <w:b w:val="0"/>
                <w:bCs w:val="0"/>
              </w:rPr>
              <w:t>1 01</w:t>
            </w:r>
            <w:r>
              <w:rPr>
                <w:b w:val="0"/>
                <w:bCs w:val="0"/>
              </w:rPr>
              <w:t>0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1A79" w14:textId="375D1639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  <w:r>
              <w:rPr>
                <w:b w:val="0"/>
                <w:bCs w:val="0"/>
              </w:rPr>
              <w:t>10</w:t>
            </w:r>
            <w:r w:rsidRPr="002F23CB">
              <w:rPr>
                <w:b w:val="0"/>
                <w:bCs w:val="0"/>
              </w:rPr>
              <w:t xml:space="preserve">1 </w:t>
            </w:r>
            <w:r>
              <w:rPr>
                <w:b w:val="0"/>
                <w:bCs w:val="0"/>
              </w:rPr>
              <w:t>1</w:t>
            </w:r>
            <w:r w:rsidRPr="002F23CB">
              <w:rPr>
                <w:b w:val="0"/>
                <w:bCs w:val="0"/>
              </w:rPr>
              <w:t>1</w:t>
            </w:r>
            <w:r>
              <w:rPr>
                <w:b w:val="0"/>
                <w:bCs w:val="0"/>
              </w:rPr>
              <w:t>0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070CC" w14:textId="77777777" w:rsidR="002F23CB" w:rsidRPr="00152337" w:rsidRDefault="002F23CB" w:rsidP="00A94978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F79C" w14:textId="77777777" w:rsidR="002F23CB" w:rsidRPr="00152337" w:rsidRDefault="002F23CB" w:rsidP="00A94978">
            <w:pPr>
              <w:jc w:val="center"/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EE9AC" w14:textId="77777777" w:rsidR="002F23CB" w:rsidRPr="00152337" w:rsidRDefault="002F23CB" w:rsidP="00A94978">
            <w:pPr>
              <w:jc w:val="center"/>
            </w:pPr>
          </w:p>
        </w:tc>
      </w:tr>
      <w:tr w:rsidR="002F23CB" w:rsidRPr="00152337" w14:paraId="602C2919" w14:textId="77777777" w:rsidTr="00A94978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1DBAC" w14:textId="361087D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110 110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522A9" w14:textId="06743C7F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110 110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F8AAE" w14:textId="77777777" w:rsidR="002F23CB" w:rsidRPr="00152337" w:rsidRDefault="002F23CB" w:rsidP="00A94978">
            <w:pPr>
              <w:jc w:val="center"/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81486" w14:textId="77777777" w:rsidR="002F23CB" w:rsidRPr="00152337" w:rsidRDefault="002F23CB" w:rsidP="00A94978">
            <w:pPr>
              <w:jc w:val="center"/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80DF5" w14:textId="77777777" w:rsidR="002F23CB" w:rsidRPr="00152337" w:rsidRDefault="002F23CB" w:rsidP="00A94978">
            <w:pPr>
              <w:jc w:val="center"/>
            </w:pPr>
          </w:p>
        </w:tc>
      </w:tr>
    </w:tbl>
    <w:p w14:paraId="1A53A564" w14:textId="12A55242" w:rsidR="002F23CB" w:rsidRDefault="002F23CB" w:rsidP="002F23CB">
      <w:pPr>
        <w:spacing w:line="360" w:lineRule="auto"/>
        <w:jc w:val="both"/>
        <w:rPr>
          <w:b w:val="0"/>
        </w:rPr>
      </w:pPr>
      <w:r w:rsidRPr="002F23CB">
        <w:rPr>
          <w:b w:val="0"/>
        </w:rPr>
        <w:lastRenderedPageBreak/>
        <w:t>Make comment on results</w:t>
      </w:r>
      <w:r>
        <w:rPr>
          <w:b w:val="0"/>
        </w:rPr>
        <w:t xml:space="preserve"> and give a brief explanation of the cascading connection</w:t>
      </w:r>
    </w:p>
    <w:p w14:paraId="6B51777B" w14:textId="2F618ACB" w:rsidR="002F23CB" w:rsidRDefault="002F23CB" w:rsidP="002F23CB">
      <w:pPr>
        <w:spacing w:line="360" w:lineRule="auto"/>
        <w:jc w:val="both"/>
        <w:rPr>
          <w:b w:val="0"/>
        </w:rPr>
      </w:pPr>
    </w:p>
    <w:p w14:paraId="4C1650CE" w14:textId="0F26DE7B" w:rsidR="002F23CB" w:rsidRDefault="002F23CB" w:rsidP="002F23CB">
      <w:pPr>
        <w:spacing w:line="360" w:lineRule="auto"/>
        <w:jc w:val="both"/>
        <w:rPr>
          <w:b w:val="0"/>
        </w:rPr>
      </w:pPr>
    </w:p>
    <w:p w14:paraId="6131E0E2" w14:textId="518D33E3" w:rsidR="002F23CB" w:rsidRDefault="002F23CB" w:rsidP="002F23CB">
      <w:pPr>
        <w:spacing w:line="360" w:lineRule="auto"/>
        <w:jc w:val="both"/>
        <w:rPr>
          <w:b w:val="0"/>
        </w:rPr>
      </w:pPr>
    </w:p>
    <w:p w14:paraId="310C79FC" w14:textId="46B08F50" w:rsidR="002F23CB" w:rsidRDefault="002F23CB" w:rsidP="002F23CB">
      <w:pPr>
        <w:spacing w:line="360" w:lineRule="auto"/>
        <w:jc w:val="both"/>
        <w:rPr>
          <w:b w:val="0"/>
        </w:rPr>
      </w:pPr>
    </w:p>
    <w:p w14:paraId="7E76D6F0" w14:textId="30209E17" w:rsidR="002F23CB" w:rsidRDefault="002F23CB" w:rsidP="002F23CB">
      <w:pPr>
        <w:spacing w:line="360" w:lineRule="auto"/>
        <w:jc w:val="both"/>
        <w:rPr>
          <w:b w:val="0"/>
        </w:rPr>
      </w:pPr>
    </w:p>
    <w:p w14:paraId="6E5D9738" w14:textId="1B721B33" w:rsidR="002F23CB" w:rsidRDefault="009A5521" w:rsidP="002F23CB">
      <w:pPr>
        <w:spacing w:line="360" w:lineRule="auto"/>
        <w:rPr>
          <w:b w:val="0"/>
        </w:rPr>
      </w:pPr>
      <w:r>
        <w:t>3</w:t>
      </w:r>
      <w:r w:rsidR="002F23CB" w:rsidRPr="0075765B">
        <w:rPr>
          <w:lang w:val="vi-VN"/>
        </w:rPr>
        <w:t xml:space="preserve">. </w:t>
      </w:r>
      <w:r w:rsidR="002F23CB">
        <w:t xml:space="preserve">Design the </w:t>
      </w:r>
      <w:bookmarkStart w:id="0" w:name="_Hlk84265029"/>
      <w:r w:rsidR="002F23CB" w:rsidRPr="002F23CB">
        <w:t>Parity Generator and Parity Checker</w:t>
      </w:r>
      <w:bookmarkEnd w:id="0"/>
    </w:p>
    <w:p w14:paraId="49721A71" w14:textId="7E4621D2" w:rsidR="002F23CB" w:rsidRPr="002F23CB" w:rsidRDefault="002F23CB" w:rsidP="002F23CB">
      <w:pPr>
        <w:spacing w:line="360" w:lineRule="auto"/>
        <w:rPr>
          <w:bCs w:val="0"/>
        </w:rPr>
      </w:pPr>
      <w:r w:rsidRPr="008B28B3">
        <w:rPr>
          <w:bCs w:val="0"/>
        </w:rPr>
        <w:t xml:space="preserve">a. Build </w:t>
      </w:r>
      <w:r>
        <w:rPr>
          <w:bCs w:val="0"/>
        </w:rPr>
        <w:t>a</w:t>
      </w:r>
      <w:r w:rsidRPr="008B28B3">
        <w:rPr>
          <w:bCs w:val="0"/>
          <w:lang w:val="vi-VN"/>
        </w:rPr>
        <w:t xml:space="preserve"> </w:t>
      </w:r>
      <w:r>
        <w:rPr>
          <w:bCs w:val="0"/>
        </w:rPr>
        <w:t>3</w:t>
      </w:r>
      <w:r w:rsidRPr="008B28B3">
        <w:rPr>
          <w:bCs w:val="0"/>
          <w:lang w:val="vi-VN"/>
        </w:rPr>
        <w:t xml:space="preserve">-bit </w:t>
      </w:r>
      <w:r>
        <w:rPr>
          <w:bCs w:val="0"/>
        </w:rPr>
        <w:t>p</w:t>
      </w:r>
      <w:r w:rsidRPr="002F23CB">
        <w:rPr>
          <w:bCs w:val="0"/>
          <w:lang w:val="vi-VN"/>
        </w:rPr>
        <w:t xml:space="preserve">arity </w:t>
      </w:r>
      <w:r>
        <w:rPr>
          <w:bCs w:val="0"/>
        </w:rPr>
        <w:t>g</w:t>
      </w:r>
      <w:r w:rsidRPr="002F23CB">
        <w:rPr>
          <w:bCs w:val="0"/>
          <w:lang w:val="vi-VN"/>
        </w:rPr>
        <w:t xml:space="preserve">enerator and </w:t>
      </w:r>
      <w:r>
        <w:rPr>
          <w:bCs w:val="0"/>
        </w:rPr>
        <w:t>p</w:t>
      </w:r>
      <w:r w:rsidRPr="002F23CB">
        <w:rPr>
          <w:bCs w:val="0"/>
          <w:lang w:val="vi-VN"/>
        </w:rPr>
        <w:t xml:space="preserve">arity </w:t>
      </w:r>
      <w:r>
        <w:rPr>
          <w:bCs w:val="0"/>
        </w:rPr>
        <w:t>c</w:t>
      </w:r>
      <w:r w:rsidRPr="002F23CB">
        <w:rPr>
          <w:bCs w:val="0"/>
          <w:lang w:val="vi-VN"/>
        </w:rPr>
        <w:t xml:space="preserve">hecker </w:t>
      </w:r>
      <w:r>
        <w:rPr>
          <w:bCs w:val="0"/>
        </w:rPr>
        <w:t>only using XOR gate</w:t>
      </w:r>
    </w:p>
    <w:p w14:paraId="77CF8642" w14:textId="4402E7A9" w:rsidR="002F23CB" w:rsidRDefault="002F23CB" w:rsidP="002F23CB">
      <w:pPr>
        <w:spacing w:line="360" w:lineRule="auto"/>
        <w:jc w:val="both"/>
        <w:rPr>
          <w:b w:val="0"/>
        </w:rPr>
      </w:pPr>
      <w:r>
        <w:rPr>
          <w:b w:val="0"/>
        </w:rPr>
        <w:t>Fulfill</w:t>
      </w:r>
      <w:r w:rsidRPr="002F23CB">
        <w:rPr>
          <w:b w:val="0"/>
        </w:rPr>
        <w:t xml:space="preserve"> the truth table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8"/>
        <w:gridCol w:w="900"/>
        <w:gridCol w:w="900"/>
        <w:gridCol w:w="1765"/>
        <w:gridCol w:w="1810"/>
      </w:tblGrid>
      <w:tr w:rsidR="002F23CB" w:rsidRPr="002D0F24" w14:paraId="3A893A2D" w14:textId="77777777" w:rsidTr="00A94978">
        <w:trPr>
          <w:jc w:val="center"/>
        </w:trPr>
        <w:tc>
          <w:tcPr>
            <w:tcW w:w="828" w:type="dxa"/>
          </w:tcPr>
          <w:p w14:paraId="184D34DD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A</w:t>
            </w:r>
          </w:p>
        </w:tc>
        <w:tc>
          <w:tcPr>
            <w:tcW w:w="900" w:type="dxa"/>
          </w:tcPr>
          <w:p w14:paraId="64F1B7B5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B</w:t>
            </w:r>
          </w:p>
        </w:tc>
        <w:tc>
          <w:tcPr>
            <w:tcW w:w="900" w:type="dxa"/>
          </w:tcPr>
          <w:p w14:paraId="28218827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C</w:t>
            </w:r>
          </w:p>
        </w:tc>
        <w:tc>
          <w:tcPr>
            <w:tcW w:w="1765" w:type="dxa"/>
          </w:tcPr>
          <w:p w14:paraId="6E5F45AE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Even Output</w:t>
            </w:r>
          </w:p>
        </w:tc>
        <w:tc>
          <w:tcPr>
            <w:tcW w:w="1810" w:type="dxa"/>
          </w:tcPr>
          <w:p w14:paraId="5801077D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Odd Output</w:t>
            </w:r>
          </w:p>
        </w:tc>
      </w:tr>
      <w:tr w:rsidR="002F23CB" w:rsidRPr="002D0F24" w14:paraId="4B534A0D" w14:textId="77777777" w:rsidTr="00A94978">
        <w:trPr>
          <w:jc w:val="center"/>
        </w:trPr>
        <w:tc>
          <w:tcPr>
            <w:tcW w:w="828" w:type="dxa"/>
          </w:tcPr>
          <w:p w14:paraId="3D899C2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3393D4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25F1430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47B43DE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68B6E3F0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4B72D79C" w14:textId="77777777" w:rsidTr="00A94978">
        <w:trPr>
          <w:jc w:val="center"/>
        </w:trPr>
        <w:tc>
          <w:tcPr>
            <w:tcW w:w="828" w:type="dxa"/>
          </w:tcPr>
          <w:p w14:paraId="554CA2B9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80B706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9E49136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0E8B5D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1A946EFE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2A526454" w14:textId="77777777" w:rsidTr="00A94978">
        <w:trPr>
          <w:jc w:val="center"/>
        </w:trPr>
        <w:tc>
          <w:tcPr>
            <w:tcW w:w="828" w:type="dxa"/>
          </w:tcPr>
          <w:p w14:paraId="0FC648E4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4E6FA1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C152516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6C503A3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5CD674F9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3EDAA508" w14:textId="77777777" w:rsidTr="00A94978">
        <w:trPr>
          <w:jc w:val="center"/>
        </w:trPr>
        <w:tc>
          <w:tcPr>
            <w:tcW w:w="828" w:type="dxa"/>
          </w:tcPr>
          <w:p w14:paraId="35DFA54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FD3BE66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93C3EB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62717D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44CB1B14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56C07AA5" w14:textId="77777777" w:rsidTr="00A94978">
        <w:trPr>
          <w:jc w:val="center"/>
        </w:trPr>
        <w:tc>
          <w:tcPr>
            <w:tcW w:w="828" w:type="dxa"/>
          </w:tcPr>
          <w:p w14:paraId="64FA0AC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77C838E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2ECFC3D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636B2D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1B779CA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185EF021" w14:textId="77777777" w:rsidTr="00A94978">
        <w:trPr>
          <w:jc w:val="center"/>
        </w:trPr>
        <w:tc>
          <w:tcPr>
            <w:tcW w:w="828" w:type="dxa"/>
          </w:tcPr>
          <w:p w14:paraId="312DE196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834029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E53750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811425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3929EC6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30167D82" w14:textId="77777777" w:rsidTr="00A94978">
        <w:trPr>
          <w:jc w:val="center"/>
        </w:trPr>
        <w:tc>
          <w:tcPr>
            <w:tcW w:w="828" w:type="dxa"/>
          </w:tcPr>
          <w:p w14:paraId="0D2EEB1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BFEC28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7798CB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4966977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7FCE802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66ED2A1F" w14:textId="77777777" w:rsidTr="00A94978">
        <w:trPr>
          <w:jc w:val="center"/>
        </w:trPr>
        <w:tc>
          <w:tcPr>
            <w:tcW w:w="828" w:type="dxa"/>
          </w:tcPr>
          <w:p w14:paraId="69D9A01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CDF9794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8C6E0F6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DE0CDF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244ADC2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6F9CE7C5" w14:textId="77777777" w:rsidTr="00A94978">
        <w:trPr>
          <w:jc w:val="center"/>
        </w:trPr>
        <w:tc>
          <w:tcPr>
            <w:tcW w:w="828" w:type="dxa"/>
          </w:tcPr>
          <w:p w14:paraId="3375D28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A1B95F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1F55BCD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CCC6FE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39EDB74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</w:tbl>
    <w:p w14:paraId="0C6876B8" w14:textId="5FCD214D" w:rsidR="002F23CB" w:rsidRDefault="002F23CB" w:rsidP="00B82894">
      <w:pPr>
        <w:spacing w:line="360" w:lineRule="auto"/>
        <w:rPr>
          <w:b w:val="0"/>
        </w:rPr>
      </w:pPr>
    </w:p>
    <w:p w14:paraId="5B8380E1" w14:textId="28FE502E" w:rsidR="002F23CB" w:rsidRDefault="002F23CB" w:rsidP="00B82894">
      <w:pPr>
        <w:spacing w:line="360" w:lineRule="auto"/>
        <w:rPr>
          <w:b w:val="0"/>
        </w:rPr>
      </w:pPr>
      <w:r>
        <w:rPr>
          <w:b w:val="0"/>
        </w:rPr>
        <w:t xml:space="preserve">Write </w:t>
      </w:r>
      <w:r w:rsidRPr="002F23CB">
        <w:rPr>
          <w:b w:val="0"/>
        </w:rPr>
        <w:t>the expressions</w:t>
      </w:r>
    </w:p>
    <w:p w14:paraId="3F56AFAE" w14:textId="7B9E7E2C" w:rsidR="002F23CB" w:rsidRDefault="002F23CB" w:rsidP="00B82894">
      <w:pPr>
        <w:spacing w:line="360" w:lineRule="auto"/>
        <w:rPr>
          <w:b w:val="0"/>
        </w:rPr>
      </w:pPr>
    </w:p>
    <w:p w14:paraId="0A5B67A2" w14:textId="6FA358E3" w:rsidR="002F23CB" w:rsidRDefault="002F23CB" w:rsidP="00B82894">
      <w:pPr>
        <w:spacing w:line="360" w:lineRule="auto"/>
        <w:rPr>
          <w:b w:val="0"/>
        </w:rPr>
      </w:pPr>
    </w:p>
    <w:p w14:paraId="6895EEA7" w14:textId="5AF175FA" w:rsidR="002F23CB" w:rsidRDefault="002F23CB" w:rsidP="00B82894">
      <w:pPr>
        <w:spacing w:line="360" w:lineRule="auto"/>
        <w:rPr>
          <w:b w:val="0"/>
        </w:rPr>
      </w:pPr>
    </w:p>
    <w:p w14:paraId="7C47D494" w14:textId="1F24B600" w:rsidR="002F23CB" w:rsidRDefault="002F23CB" w:rsidP="00B82894">
      <w:pPr>
        <w:spacing w:line="360" w:lineRule="auto"/>
        <w:rPr>
          <w:b w:val="0"/>
        </w:rPr>
      </w:pPr>
      <w:r>
        <w:rPr>
          <w:b w:val="0"/>
        </w:rPr>
        <w:t>Using K-map to simplify the expressions</w:t>
      </w:r>
    </w:p>
    <w:p w14:paraId="5E66D7C5" w14:textId="2A707C21" w:rsidR="002F23CB" w:rsidRDefault="002F23CB" w:rsidP="00B82894">
      <w:pPr>
        <w:spacing w:line="360" w:lineRule="auto"/>
        <w:rPr>
          <w:b w:val="0"/>
        </w:rPr>
      </w:pPr>
    </w:p>
    <w:p w14:paraId="3856D67B" w14:textId="766EF403" w:rsidR="002F23CB" w:rsidRDefault="002F23CB" w:rsidP="00B82894">
      <w:pPr>
        <w:spacing w:line="360" w:lineRule="auto"/>
        <w:rPr>
          <w:b w:val="0"/>
        </w:rPr>
      </w:pPr>
    </w:p>
    <w:p w14:paraId="1994144C" w14:textId="60DB6F2A" w:rsidR="002F23CB" w:rsidRDefault="002F23CB" w:rsidP="00B82894">
      <w:pPr>
        <w:spacing w:line="360" w:lineRule="auto"/>
        <w:rPr>
          <w:b w:val="0"/>
        </w:rPr>
      </w:pPr>
    </w:p>
    <w:p w14:paraId="5D448A01" w14:textId="296F29D9" w:rsidR="002F23CB" w:rsidRDefault="002F23CB" w:rsidP="00B82894">
      <w:pPr>
        <w:spacing w:line="360" w:lineRule="auto"/>
        <w:rPr>
          <w:b w:val="0"/>
        </w:rPr>
      </w:pPr>
    </w:p>
    <w:p w14:paraId="28A5295F" w14:textId="6330FC8C" w:rsidR="002F23CB" w:rsidRDefault="002F23CB" w:rsidP="00B82894">
      <w:pPr>
        <w:spacing w:line="360" w:lineRule="auto"/>
        <w:rPr>
          <w:b w:val="0"/>
        </w:rPr>
      </w:pPr>
    </w:p>
    <w:p w14:paraId="42C02F14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9557B4C" w14:textId="61DAEDD4" w:rsidR="002F23CB" w:rsidRDefault="002F23CB" w:rsidP="00B82894">
      <w:pPr>
        <w:spacing w:line="360" w:lineRule="auto"/>
        <w:rPr>
          <w:b w:val="0"/>
          <w:lang w:val="vi-VN"/>
        </w:rPr>
      </w:pPr>
    </w:p>
    <w:p w14:paraId="26E2B682" w14:textId="6280608E" w:rsidR="002F23CB" w:rsidRDefault="002F23CB" w:rsidP="00B82894">
      <w:pPr>
        <w:spacing w:line="360" w:lineRule="auto"/>
        <w:rPr>
          <w:b w:val="0"/>
          <w:lang w:val="vi-VN"/>
        </w:rPr>
      </w:pPr>
    </w:p>
    <w:p w14:paraId="720524CA" w14:textId="4A61473A" w:rsidR="002F23CB" w:rsidRDefault="002F23CB" w:rsidP="00B82894">
      <w:pPr>
        <w:spacing w:line="360" w:lineRule="auto"/>
        <w:rPr>
          <w:b w:val="0"/>
          <w:lang w:val="vi-VN"/>
        </w:rPr>
      </w:pPr>
    </w:p>
    <w:p w14:paraId="10F66100" w14:textId="6B373DA2" w:rsidR="002F23CB" w:rsidRDefault="002F23CB" w:rsidP="00B82894">
      <w:pPr>
        <w:spacing w:line="360" w:lineRule="auto"/>
        <w:rPr>
          <w:b w:val="0"/>
          <w:lang w:val="vi-VN"/>
        </w:rPr>
      </w:pPr>
    </w:p>
    <w:p w14:paraId="41444F29" w14:textId="749DB387" w:rsidR="002F23CB" w:rsidRDefault="002F23CB" w:rsidP="00B82894">
      <w:pPr>
        <w:spacing w:line="360" w:lineRule="auto"/>
        <w:rPr>
          <w:b w:val="0"/>
          <w:lang w:val="vi-VN"/>
        </w:rPr>
      </w:pPr>
    </w:p>
    <w:p w14:paraId="6FBAD302" w14:textId="0CDD268F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</w:t>
      </w:r>
      <w:r>
        <w:rPr>
          <w:b w:val="0"/>
        </w:rPr>
        <w:t xml:space="preserve">using IC 74HC86 (quad 2-input XOR gate)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B1CF054" w14:textId="7ED6B6A3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0E2992C3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04DACBCC" w14:textId="7981158C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68248A9A" w14:textId="5CE621C4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03AA44A8" w14:textId="3096AA74" w:rsidR="002F23CB" w:rsidRDefault="002F23CB" w:rsidP="002F23CB">
      <w:pPr>
        <w:spacing w:line="360" w:lineRule="auto"/>
        <w:jc w:val="both"/>
        <w:rPr>
          <w:b w:val="0"/>
        </w:rPr>
      </w:pPr>
      <w:r w:rsidRPr="002F23CB">
        <w:rPr>
          <w:b w:val="0"/>
        </w:rPr>
        <w:t>Make comment on results</w:t>
      </w:r>
    </w:p>
    <w:p w14:paraId="1F15F07F" w14:textId="27B7EF23" w:rsidR="002F23CB" w:rsidRDefault="002F23CB" w:rsidP="002F23CB">
      <w:pPr>
        <w:spacing w:line="360" w:lineRule="auto"/>
        <w:jc w:val="both"/>
        <w:rPr>
          <w:b w:val="0"/>
        </w:rPr>
      </w:pPr>
    </w:p>
    <w:p w14:paraId="565DD1A1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6936C330" w14:textId="260D10EA" w:rsidR="002F23CB" w:rsidRPr="002F23CB" w:rsidRDefault="002F23CB" w:rsidP="002F23CB">
      <w:pPr>
        <w:spacing w:line="360" w:lineRule="auto"/>
        <w:jc w:val="both"/>
        <w:rPr>
          <w:bCs w:val="0"/>
        </w:rPr>
      </w:pPr>
      <w:r w:rsidRPr="002F23CB">
        <w:rPr>
          <w:bCs w:val="0"/>
        </w:rPr>
        <w:t>b. Build a 4-bit parity generator and parity checker only using XOR gate</w:t>
      </w:r>
    </w:p>
    <w:p w14:paraId="3FB8D189" w14:textId="77777777" w:rsidR="002F23CB" w:rsidRDefault="002F23CB" w:rsidP="002F23CB">
      <w:pPr>
        <w:spacing w:line="360" w:lineRule="auto"/>
        <w:jc w:val="both"/>
        <w:rPr>
          <w:b w:val="0"/>
        </w:rPr>
      </w:pPr>
      <w:r>
        <w:rPr>
          <w:b w:val="0"/>
        </w:rPr>
        <w:t>Fulfill</w:t>
      </w:r>
      <w:r w:rsidRPr="002F23CB">
        <w:rPr>
          <w:b w:val="0"/>
        </w:rPr>
        <w:t xml:space="preserve"> the truth table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8"/>
        <w:gridCol w:w="900"/>
        <w:gridCol w:w="900"/>
        <w:gridCol w:w="900"/>
        <w:gridCol w:w="1765"/>
        <w:gridCol w:w="1810"/>
      </w:tblGrid>
      <w:tr w:rsidR="002F23CB" w:rsidRPr="002D0F24" w14:paraId="556FB3FC" w14:textId="77777777" w:rsidTr="00A94978">
        <w:trPr>
          <w:jc w:val="center"/>
        </w:trPr>
        <w:tc>
          <w:tcPr>
            <w:tcW w:w="828" w:type="dxa"/>
          </w:tcPr>
          <w:p w14:paraId="4BE3E790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A</w:t>
            </w:r>
          </w:p>
        </w:tc>
        <w:tc>
          <w:tcPr>
            <w:tcW w:w="900" w:type="dxa"/>
          </w:tcPr>
          <w:p w14:paraId="01375CAD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B</w:t>
            </w:r>
          </w:p>
        </w:tc>
        <w:tc>
          <w:tcPr>
            <w:tcW w:w="900" w:type="dxa"/>
          </w:tcPr>
          <w:p w14:paraId="43EB18C3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C</w:t>
            </w:r>
          </w:p>
        </w:tc>
        <w:tc>
          <w:tcPr>
            <w:tcW w:w="900" w:type="dxa"/>
          </w:tcPr>
          <w:p w14:paraId="2D21C85C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D</w:t>
            </w:r>
          </w:p>
        </w:tc>
        <w:tc>
          <w:tcPr>
            <w:tcW w:w="1765" w:type="dxa"/>
          </w:tcPr>
          <w:p w14:paraId="0410365C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Even Output</w:t>
            </w:r>
          </w:p>
        </w:tc>
        <w:tc>
          <w:tcPr>
            <w:tcW w:w="1810" w:type="dxa"/>
          </w:tcPr>
          <w:p w14:paraId="7D021F17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Odd Output</w:t>
            </w:r>
          </w:p>
        </w:tc>
      </w:tr>
      <w:tr w:rsidR="002F23CB" w:rsidRPr="002D0F24" w14:paraId="5181840F" w14:textId="77777777" w:rsidTr="00A94978">
        <w:trPr>
          <w:jc w:val="center"/>
        </w:trPr>
        <w:tc>
          <w:tcPr>
            <w:tcW w:w="828" w:type="dxa"/>
          </w:tcPr>
          <w:p w14:paraId="3958A37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1884BD3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375ABEE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2F5B071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522C401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06A3B5C9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3C992909" w14:textId="77777777" w:rsidTr="00A94978">
        <w:trPr>
          <w:jc w:val="center"/>
        </w:trPr>
        <w:tc>
          <w:tcPr>
            <w:tcW w:w="828" w:type="dxa"/>
          </w:tcPr>
          <w:p w14:paraId="70B41B7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88DE91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734CB64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F6B643E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5F158B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36E65009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1EE94177" w14:textId="77777777" w:rsidTr="00A94978">
        <w:trPr>
          <w:jc w:val="center"/>
        </w:trPr>
        <w:tc>
          <w:tcPr>
            <w:tcW w:w="828" w:type="dxa"/>
          </w:tcPr>
          <w:p w14:paraId="5AC807D9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6E1F7E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5F0649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24F982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528CB27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7AA8203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6ECAEA50" w14:textId="77777777" w:rsidTr="00A94978">
        <w:trPr>
          <w:jc w:val="center"/>
        </w:trPr>
        <w:tc>
          <w:tcPr>
            <w:tcW w:w="828" w:type="dxa"/>
          </w:tcPr>
          <w:p w14:paraId="7581376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936C3E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506675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21B70FCE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06E6293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46C781C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0D53FE9C" w14:textId="77777777" w:rsidTr="00A94978">
        <w:trPr>
          <w:jc w:val="center"/>
        </w:trPr>
        <w:tc>
          <w:tcPr>
            <w:tcW w:w="828" w:type="dxa"/>
          </w:tcPr>
          <w:p w14:paraId="798BE749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734CED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FEFB03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94760C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4259953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01BEBC8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0AB0A40C" w14:textId="77777777" w:rsidTr="00A94978">
        <w:trPr>
          <w:jc w:val="center"/>
        </w:trPr>
        <w:tc>
          <w:tcPr>
            <w:tcW w:w="828" w:type="dxa"/>
          </w:tcPr>
          <w:p w14:paraId="6A5B5F8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E6D432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0B6471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BD3582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75EB00C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538AB0E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1092332D" w14:textId="77777777" w:rsidTr="00A94978">
        <w:trPr>
          <w:jc w:val="center"/>
        </w:trPr>
        <w:tc>
          <w:tcPr>
            <w:tcW w:w="828" w:type="dxa"/>
          </w:tcPr>
          <w:p w14:paraId="359220F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206D3C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1AF780C4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2413A244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044D3F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0B8536C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0FEDEFA2" w14:textId="77777777" w:rsidTr="00A94978">
        <w:trPr>
          <w:jc w:val="center"/>
        </w:trPr>
        <w:tc>
          <w:tcPr>
            <w:tcW w:w="828" w:type="dxa"/>
          </w:tcPr>
          <w:p w14:paraId="53C20D8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68CE4A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62BDB5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B8B67B0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7E1589C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1B546686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3A5AC08B" w14:textId="77777777" w:rsidTr="00A94978">
        <w:trPr>
          <w:jc w:val="center"/>
        </w:trPr>
        <w:tc>
          <w:tcPr>
            <w:tcW w:w="828" w:type="dxa"/>
          </w:tcPr>
          <w:p w14:paraId="360EE23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409DD1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39742F5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394846D0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4D1743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1264A6A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01079F5A" w14:textId="77777777" w:rsidTr="00A94978">
        <w:trPr>
          <w:jc w:val="center"/>
        </w:trPr>
        <w:tc>
          <w:tcPr>
            <w:tcW w:w="828" w:type="dxa"/>
          </w:tcPr>
          <w:p w14:paraId="469966D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60B37D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76A4F54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4723F0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6DE7DC0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72F01FF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1F59DCD2" w14:textId="77777777" w:rsidTr="00A94978">
        <w:trPr>
          <w:jc w:val="center"/>
        </w:trPr>
        <w:tc>
          <w:tcPr>
            <w:tcW w:w="828" w:type="dxa"/>
          </w:tcPr>
          <w:p w14:paraId="1C78F7F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7CDA86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7C17AE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3495A4A0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6BD94F6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0AC76AD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04D13A7B" w14:textId="77777777" w:rsidTr="00A94978">
        <w:trPr>
          <w:jc w:val="center"/>
        </w:trPr>
        <w:tc>
          <w:tcPr>
            <w:tcW w:w="828" w:type="dxa"/>
          </w:tcPr>
          <w:p w14:paraId="557938A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267F731A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26F7FC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0A855B7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3911E4B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7E7FB860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30EC8AF8" w14:textId="77777777" w:rsidTr="00A94978">
        <w:trPr>
          <w:jc w:val="center"/>
        </w:trPr>
        <w:tc>
          <w:tcPr>
            <w:tcW w:w="828" w:type="dxa"/>
          </w:tcPr>
          <w:p w14:paraId="69BD410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1C754453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9CAEB4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58B02B4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797916A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35664ED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15CAAAE9" w14:textId="77777777" w:rsidTr="00A94978">
        <w:trPr>
          <w:jc w:val="center"/>
        </w:trPr>
        <w:tc>
          <w:tcPr>
            <w:tcW w:w="828" w:type="dxa"/>
          </w:tcPr>
          <w:p w14:paraId="7D9C0A4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6436337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24226F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EDCF65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7DE26A8C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721E7711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006988BE" w14:textId="77777777" w:rsidTr="00A94978">
        <w:trPr>
          <w:jc w:val="center"/>
        </w:trPr>
        <w:tc>
          <w:tcPr>
            <w:tcW w:w="828" w:type="dxa"/>
          </w:tcPr>
          <w:p w14:paraId="1B0B5722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1D1A6675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18D94556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6245BBD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28454CB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059D58E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  <w:tr w:rsidR="002F23CB" w:rsidRPr="002D0F24" w14:paraId="736C75F4" w14:textId="77777777" w:rsidTr="00A94978">
        <w:trPr>
          <w:jc w:val="center"/>
        </w:trPr>
        <w:tc>
          <w:tcPr>
            <w:tcW w:w="828" w:type="dxa"/>
          </w:tcPr>
          <w:p w14:paraId="6BAF922D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4987A82F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744BE139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900" w:type="dxa"/>
          </w:tcPr>
          <w:p w14:paraId="1E0C32DB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765" w:type="dxa"/>
          </w:tcPr>
          <w:p w14:paraId="5507CBCE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  <w:tc>
          <w:tcPr>
            <w:tcW w:w="1810" w:type="dxa"/>
          </w:tcPr>
          <w:p w14:paraId="27228C48" w14:textId="77777777" w:rsidR="002F23CB" w:rsidRPr="002D0F24" w:rsidRDefault="002F23CB" w:rsidP="00A94978">
            <w:pPr>
              <w:jc w:val="both"/>
              <w:rPr>
                <w:b w:val="0"/>
                <w:bCs w:val="0"/>
              </w:rPr>
            </w:pPr>
          </w:p>
        </w:tc>
      </w:tr>
    </w:tbl>
    <w:p w14:paraId="007B3B21" w14:textId="77777777" w:rsidR="002F23CB" w:rsidRDefault="002F23CB" w:rsidP="002F23CB">
      <w:pPr>
        <w:spacing w:line="360" w:lineRule="auto"/>
        <w:rPr>
          <w:b w:val="0"/>
        </w:rPr>
      </w:pPr>
    </w:p>
    <w:p w14:paraId="12981B96" w14:textId="77777777" w:rsidR="002F23CB" w:rsidRDefault="002F23CB" w:rsidP="002F23CB">
      <w:pPr>
        <w:spacing w:line="360" w:lineRule="auto"/>
        <w:rPr>
          <w:b w:val="0"/>
        </w:rPr>
      </w:pPr>
      <w:r>
        <w:rPr>
          <w:b w:val="0"/>
        </w:rPr>
        <w:t xml:space="preserve">Write </w:t>
      </w:r>
      <w:r w:rsidRPr="002F23CB">
        <w:rPr>
          <w:b w:val="0"/>
        </w:rPr>
        <w:t>the expressions</w:t>
      </w:r>
    </w:p>
    <w:p w14:paraId="7066FE9D" w14:textId="77777777" w:rsidR="002F23CB" w:rsidRDefault="002F23CB" w:rsidP="002F23CB">
      <w:pPr>
        <w:spacing w:line="360" w:lineRule="auto"/>
        <w:rPr>
          <w:b w:val="0"/>
        </w:rPr>
      </w:pPr>
    </w:p>
    <w:p w14:paraId="3A42D06C" w14:textId="77777777" w:rsidR="002F23CB" w:rsidRDefault="002F23CB" w:rsidP="002F23CB">
      <w:pPr>
        <w:spacing w:line="360" w:lineRule="auto"/>
        <w:rPr>
          <w:b w:val="0"/>
        </w:rPr>
      </w:pPr>
    </w:p>
    <w:p w14:paraId="30429960" w14:textId="77777777" w:rsidR="002F23CB" w:rsidRDefault="002F23CB" w:rsidP="002F23CB">
      <w:pPr>
        <w:spacing w:line="360" w:lineRule="auto"/>
        <w:rPr>
          <w:b w:val="0"/>
        </w:rPr>
      </w:pPr>
    </w:p>
    <w:p w14:paraId="0602BF10" w14:textId="77777777" w:rsidR="002F23CB" w:rsidRDefault="002F23CB" w:rsidP="002F23CB">
      <w:pPr>
        <w:spacing w:line="360" w:lineRule="auto"/>
        <w:rPr>
          <w:b w:val="0"/>
        </w:rPr>
      </w:pPr>
      <w:r>
        <w:rPr>
          <w:b w:val="0"/>
        </w:rPr>
        <w:lastRenderedPageBreak/>
        <w:t>Using K-map to simplify the expressions</w:t>
      </w:r>
    </w:p>
    <w:p w14:paraId="32686B5B" w14:textId="77777777" w:rsidR="002F23CB" w:rsidRDefault="002F23CB" w:rsidP="002F23CB">
      <w:pPr>
        <w:spacing w:line="360" w:lineRule="auto"/>
        <w:rPr>
          <w:b w:val="0"/>
        </w:rPr>
      </w:pPr>
    </w:p>
    <w:p w14:paraId="6AEB51C8" w14:textId="77777777" w:rsidR="002F23CB" w:rsidRDefault="002F23CB" w:rsidP="002F23CB">
      <w:pPr>
        <w:spacing w:line="360" w:lineRule="auto"/>
        <w:rPr>
          <w:b w:val="0"/>
        </w:rPr>
      </w:pPr>
    </w:p>
    <w:p w14:paraId="60AD49AF" w14:textId="77777777" w:rsidR="002F23CB" w:rsidRDefault="002F23CB" w:rsidP="002F23CB">
      <w:pPr>
        <w:spacing w:line="360" w:lineRule="auto"/>
        <w:rPr>
          <w:b w:val="0"/>
        </w:rPr>
      </w:pPr>
    </w:p>
    <w:p w14:paraId="72F0AB4B" w14:textId="77777777" w:rsidR="002F23CB" w:rsidRDefault="002F23CB" w:rsidP="002F23CB">
      <w:pPr>
        <w:spacing w:line="360" w:lineRule="auto"/>
        <w:rPr>
          <w:b w:val="0"/>
        </w:rPr>
      </w:pPr>
    </w:p>
    <w:p w14:paraId="15E84B98" w14:textId="77777777" w:rsidR="002F23CB" w:rsidRDefault="002F23CB" w:rsidP="002F23CB">
      <w:pPr>
        <w:spacing w:line="360" w:lineRule="auto"/>
        <w:rPr>
          <w:b w:val="0"/>
        </w:rPr>
      </w:pPr>
    </w:p>
    <w:p w14:paraId="0BA8B6B3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275B882" w14:textId="77777777" w:rsidR="002F23CB" w:rsidRDefault="002F23CB" w:rsidP="002F23CB">
      <w:pPr>
        <w:spacing w:line="360" w:lineRule="auto"/>
        <w:rPr>
          <w:b w:val="0"/>
          <w:lang w:val="vi-VN"/>
        </w:rPr>
      </w:pPr>
    </w:p>
    <w:p w14:paraId="59343801" w14:textId="77777777" w:rsidR="002F23CB" w:rsidRDefault="002F23CB" w:rsidP="002F23CB">
      <w:pPr>
        <w:spacing w:line="360" w:lineRule="auto"/>
        <w:rPr>
          <w:b w:val="0"/>
          <w:lang w:val="vi-VN"/>
        </w:rPr>
      </w:pPr>
    </w:p>
    <w:p w14:paraId="435563F7" w14:textId="77777777" w:rsidR="002F23CB" w:rsidRDefault="002F23CB" w:rsidP="002F23CB">
      <w:pPr>
        <w:spacing w:line="360" w:lineRule="auto"/>
        <w:rPr>
          <w:b w:val="0"/>
          <w:lang w:val="vi-VN"/>
        </w:rPr>
      </w:pPr>
    </w:p>
    <w:p w14:paraId="3DE8E042" w14:textId="77777777" w:rsidR="002F23CB" w:rsidRDefault="002F23CB" w:rsidP="002F23CB">
      <w:pPr>
        <w:spacing w:line="360" w:lineRule="auto"/>
        <w:rPr>
          <w:b w:val="0"/>
          <w:lang w:val="vi-VN"/>
        </w:rPr>
      </w:pPr>
    </w:p>
    <w:p w14:paraId="29F0228A" w14:textId="77777777" w:rsidR="002F23CB" w:rsidRDefault="002F23CB" w:rsidP="002F23CB">
      <w:pPr>
        <w:spacing w:line="360" w:lineRule="auto"/>
        <w:rPr>
          <w:b w:val="0"/>
          <w:lang w:val="vi-VN"/>
        </w:rPr>
      </w:pPr>
    </w:p>
    <w:p w14:paraId="7C69C472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</w:t>
      </w:r>
      <w:r>
        <w:rPr>
          <w:b w:val="0"/>
        </w:rPr>
        <w:t xml:space="preserve">using IC 74HC86 (quad 2-input XOR gate)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0A25216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6E33D574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60FD47DD" w14:textId="683FE501" w:rsidR="002F23CB" w:rsidRDefault="002F23CB" w:rsidP="00B82894">
      <w:pPr>
        <w:spacing w:line="360" w:lineRule="auto"/>
        <w:rPr>
          <w:b w:val="0"/>
          <w:lang w:val="vi-VN"/>
        </w:rPr>
      </w:pPr>
    </w:p>
    <w:p w14:paraId="76413732" w14:textId="3EEF5F38" w:rsidR="002F23CB" w:rsidRDefault="002F23CB" w:rsidP="00B82894">
      <w:pPr>
        <w:spacing w:line="360" w:lineRule="auto"/>
        <w:rPr>
          <w:b w:val="0"/>
          <w:lang w:val="vi-VN"/>
        </w:rPr>
      </w:pPr>
    </w:p>
    <w:p w14:paraId="0024AA1C" w14:textId="199EA195" w:rsidR="002F23CB" w:rsidRDefault="002F23CB" w:rsidP="00B82894">
      <w:pPr>
        <w:spacing w:line="360" w:lineRule="auto"/>
        <w:rPr>
          <w:b w:val="0"/>
          <w:lang w:val="vi-VN"/>
        </w:rPr>
      </w:pPr>
    </w:p>
    <w:p w14:paraId="75A98773" w14:textId="03BE4970" w:rsidR="002F23CB" w:rsidRDefault="002F23CB" w:rsidP="00B82894">
      <w:pPr>
        <w:spacing w:line="360" w:lineRule="auto"/>
        <w:rPr>
          <w:b w:val="0"/>
          <w:lang w:val="vi-VN"/>
        </w:rPr>
      </w:pPr>
    </w:p>
    <w:p w14:paraId="361400B7" w14:textId="386C3AB5" w:rsidR="002F23CB" w:rsidRDefault="002F23CB" w:rsidP="00B82894">
      <w:pPr>
        <w:spacing w:line="360" w:lineRule="auto"/>
        <w:rPr>
          <w:b w:val="0"/>
          <w:lang w:val="vi-VN"/>
        </w:rPr>
      </w:pPr>
      <w:r w:rsidRPr="002F23CB">
        <w:rPr>
          <w:b w:val="0"/>
        </w:rPr>
        <w:t>Make comment on results</w:t>
      </w:r>
    </w:p>
    <w:p w14:paraId="37A4DC81" w14:textId="4AAC0F8A" w:rsidR="002F23CB" w:rsidRDefault="002F23CB" w:rsidP="00B82894">
      <w:pPr>
        <w:spacing w:line="360" w:lineRule="auto"/>
        <w:rPr>
          <w:b w:val="0"/>
          <w:lang w:val="vi-VN"/>
        </w:rPr>
      </w:pPr>
    </w:p>
    <w:p w14:paraId="35D31B9A" w14:textId="77777777" w:rsidR="002F23CB" w:rsidRPr="002F23CB" w:rsidRDefault="002F23CB" w:rsidP="00B82894">
      <w:pPr>
        <w:spacing w:line="360" w:lineRule="auto"/>
        <w:rPr>
          <w:b w:val="0"/>
          <w:lang w:val="vi-VN"/>
        </w:rPr>
      </w:pPr>
    </w:p>
    <w:p w14:paraId="1E66046B" w14:textId="4AC4342B" w:rsidR="002F23CB" w:rsidRDefault="002F23CB" w:rsidP="00B82894">
      <w:pPr>
        <w:spacing w:line="360" w:lineRule="auto"/>
        <w:rPr>
          <w:b w:val="0"/>
        </w:rPr>
      </w:pPr>
    </w:p>
    <w:p w14:paraId="64123168" w14:textId="77777777" w:rsidR="002F23CB" w:rsidRDefault="002F23CB" w:rsidP="00B82894">
      <w:pPr>
        <w:spacing w:line="360" w:lineRule="auto"/>
        <w:rPr>
          <w:b w:val="0"/>
        </w:rPr>
      </w:pPr>
    </w:p>
    <w:p w14:paraId="575E2964" w14:textId="77777777" w:rsidR="002F23CB" w:rsidRPr="002F23CB" w:rsidRDefault="002F23CB" w:rsidP="00B82894">
      <w:pPr>
        <w:spacing w:line="360" w:lineRule="auto"/>
        <w:rPr>
          <w:b w:val="0"/>
        </w:rPr>
      </w:pPr>
    </w:p>
    <w:sectPr w:rsidR="002F23CB" w:rsidRPr="002F23CB" w:rsidSect="00592A3B">
      <w:headerReference w:type="default" r:id="rId11"/>
      <w:footerReference w:type="even" r:id="rId12"/>
      <w:footerReference w:type="default" r:id="rId13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D7FA0" w14:textId="77777777" w:rsidR="003C588A" w:rsidRDefault="003C588A">
      <w:r>
        <w:separator/>
      </w:r>
    </w:p>
  </w:endnote>
  <w:endnote w:type="continuationSeparator" w:id="0">
    <w:p w14:paraId="34C4122F" w14:textId="77777777" w:rsidR="003C588A" w:rsidRDefault="003C58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F51EEE" w14:textId="77777777" w:rsidR="003C588A" w:rsidRDefault="003C588A">
      <w:r>
        <w:separator/>
      </w:r>
    </w:p>
  </w:footnote>
  <w:footnote w:type="continuationSeparator" w:id="0">
    <w:p w14:paraId="3AB951F4" w14:textId="77777777" w:rsidR="003C588A" w:rsidRDefault="003C58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26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8EA9C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9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9A47A26"/>
    <w:multiLevelType w:val="hybridMultilevel"/>
    <w:tmpl w:val="3F065930"/>
    <w:lvl w:ilvl="0" w:tplc="AA3C3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6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29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2"/>
  </w:num>
  <w:num w:numId="3">
    <w:abstractNumId w:val="29"/>
  </w:num>
  <w:num w:numId="4">
    <w:abstractNumId w:val="27"/>
  </w:num>
  <w:num w:numId="5">
    <w:abstractNumId w:val="15"/>
  </w:num>
  <w:num w:numId="6">
    <w:abstractNumId w:val="28"/>
  </w:num>
  <w:num w:numId="7">
    <w:abstractNumId w:val="23"/>
  </w:num>
  <w:num w:numId="8">
    <w:abstractNumId w:val="11"/>
  </w:num>
  <w:num w:numId="9">
    <w:abstractNumId w:val="16"/>
  </w:num>
  <w:num w:numId="10">
    <w:abstractNumId w:val="8"/>
  </w:num>
  <w:num w:numId="11">
    <w:abstractNumId w:val="8"/>
  </w:num>
  <w:num w:numId="12">
    <w:abstractNumId w:val="8"/>
  </w:num>
  <w:num w:numId="13">
    <w:abstractNumId w:val="8"/>
  </w:num>
  <w:num w:numId="14">
    <w:abstractNumId w:val="8"/>
  </w:num>
  <w:num w:numId="15">
    <w:abstractNumId w:val="8"/>
  </w:num>
  <w:num w:numId="16">
    <w:abstractNumId w:val="26"/>
  </w:num>
  <w:num w:numId="17">
    <w:abstractNumId w:val="10"/>
  </w:num>
  <w:num w:numId="18">
    <w:abstractNumId w:val="24"/>
  </w:num>
  <w:num w:numId="19">
    <w:abstractNumId w:val="0"/>
  </w:num>
  <w:num w:numId="20">
    <w:abstractNumId w:val="5"/>
  </w:num>
  <w:num w:numId="21">
    <w:abstractNumId w:val="14"/>
  </w:num>
  <w:num w:numId="22">
    <w:abstractNumId w:val="19"/>
  </w:num>
  <w:num w:numId="23">
    <w:abstractNumId w:val="25"/>
  </w:num>
  <w:num w:numId="24">
    <w:abstractNumId w:val="6"/>
  </w:num>
  <w:num w:numId="25">
    <w:abstractNumId w:val="1"/>
  </w:num>
  <w:num w:numId="26">
    <w:abstractNumId w:val="17"/>
  </w:num>
  <w:num w:numId="27">
    <w:abstractNumId w:val="4"/>
  </w:num>
  <w:num w:numId="28">
    <w:abstractNumId w:val="2"/>
  </w:num>
  <w:num w:numId="29">
    <w:abstractNumId w:val="8"/>
  </w:num>
  <w:num w:numId="30">
    <w:abstractNumId w:val="21"/>
  </w:num>
  <w:num w:numId="31">
    <w:abstractNumId w:val="18"/>
  </w:num>
  <w:num w:numId="32">
    <w:abstractNumId w:val="8"/>
  </w:num>
  <w:num w:numId="33">
    <w:abstractNumId w:val="8"/>
  </w:num>
  <w:num w:numId="34">
    <w:abstractNumId w:val="8"/>
  </w:num>
  <w:num w:numId="35">
    <w:abstractNumId w:val="8"/>
  </w:num>
  <w:num w:numId="36">
    <w:abstractNumId w:val="8"/>
  </w:num>
  <w:num w:numId="37">
    <w:abstractNumId w:val="8"/>
  </w:num>
  <w:num w:numId="38">
    <w:abstractNumId w:val="22"/>
  </w:num>
  <w:num w:numId="39">
    <w:abstractNumId w:val="31"/>
  </w:num>
  <w:num w:numId="40">
    <w:abstractNumId w:val="9"/>
  </w:num>
  <w:num w:numId="41">
    <w:abstractNumId w:val="30"/>
  </w:num>
  <w:num w:numId="42">
    <w:abstractNumId w:val="20"/>
  </w:num>
  <w:num w:numId="43">
    <w:abstractNumId w:val="7"/>
  </w:num>
  <w:num w:numId="44">
    <w:abstractNumId w:val="3"/>
  </w:num>
  <w:num w:numId="45">
    <w:abstractNumId w:val="32"/>
  </w:num>
  <w:num w:numId="4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16385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NKgFAH9f1JItAAAA"/>
  </w:docVars>
  <w:rsids>
    <w:rsidRoot w:val="00E74251"/>
    <w:rsid w:val="00001BE0"/>
    <w:rsid w:val="00004073"/>
    <w:rsid w:val="000062F9"/>
    <w:rsid w:val="00006B55"/>
    <w:rsid w:val="00016E51"/>
    <w:rsid w:val="00041E84"/>
    <w:rsid w:val="000434E3"/>
    <w:rsid w:val="00044011"/>
    <w:rsid w:val="000460EF"/>
    <w:rsid w:val="00050014"/>
    <w:rsid w:val="000513B3"/>
    <w:rsid w:val="00055DD4"/>
    <w:rsid w:val="0006313F"/>
    <w:rsid w:val="00065B04"/>
    <w:rsid w:val="000668EE"/>
    <w:rsid w:val="00070116"/>
    <w:rsid w:val="00075CB8"/>
    <w:rsid w:val="00085F61"/>
    <w:rsid w:val="000A145C"/>
    <w:rsid w:val="000B4AF0"/>
    <w:rsid w:val="000C53E3"/>
    <w:rsid w:val="000C7335"/>
    <w:rsid w:val="000D50C0"/>
    <w:rsid w:val="000D5818"/>
    <w:rsid w:val="000F0AF1"/>
    <w:rsid w:val="001065CD"/>
    <w:rsid w:val="001077BE"/>
    <w:rsid w:val="00111135"/>
    <w:rsid w:val="00112ED7"/>
    <w:rsid w:val="001137D3"/>
    <w:rsid w:val="00116E01"/>
    <w:rsid w:val="0012055D"/>
    <w:rsid w:val="00120B4F"/>
    <w:rsid w:val="001365B8"/>
    <w:rsid w:val="0015291E"/>
    <w:rsid w:val="00160A87"/>
    <w:rsid w:val="001734E1"/>
    <w:rsid w:val="00173DD4"/>
    <w:rsid w:val="0018726D"/>
    <w:rsid w:val="00195A41"/>
    <w:rsid w:val="00197AD9"/>
    <w:rsid w:val="00197D43"/>
    <w:rsid w:val="001A0ACA"/>
    <w:rsid w:val="001B45B0"/>
    <w:rsid w:val="001B55AB"/>
    <w:rsid w:val="001B6DBD"/>
    <w:rsid w:val="001D13F4"/>
    <w:rsid w:val="001E27C7"/>
    <w:rsid w:val="001F5B3A"/>
    <w:rsid w:val="002002AF"/>
    <w:rsid w:val="00203F59"/>
    <w:rsid w:val="00214634"/>
    <w:rsid w:val="00214B74"/>
    <w:rsid w:val="00220F35"/>
    <w:rsid w:val="00235B18"/>
    <w:rsid w:val="00235BA3"/>
    <w:rsid w:val="00251281"/>
    <w:rsid w:val="00263551"/>
    <w:rsid w:val="00263A00"/>
    <w:rsid w:val="00263A9D"/>
    <w:rsid w:val="002666FD"/>
    <w:rsid w:val="00267E48"/>
    <w:rsid w:val="00292701"/>
    <w:rsid w:val="002B7597"/>
    <w:rsid w:val="002C14F8"/>
    <w:rsid w:val="002C163A"/>
    <w:rsid w:val="002D1F36"/>
    <w:rsid w:val="002E2AF0"/>
    <w:rsid w:val="002E639E"/>
    <w:rsid w:val="002F23CB"/>
    <w:rsid w:val="00313C65"/>
    <w:rsid w:val="003203FA"/>
    <w:rsid w:val="0032067B"/>
    <w:rsid w:val="00326545"/>
    <w:rsid w:val="003367B0"/>
    <w:rsid w:val="00337E11"/>
    <w:rsid w:val="00342CD7"/>
    <w:rsid w:val="00343294"/>
    <w:rsid w:val="00375E14"/>
    <w:rsid w:val="00385AB2"/>
    <w:rsid w:val="003944A8"/>
    <w:rsid w:val="00397822"/>
    <w:rsid w:val="003A334F"/>
    <w:rsid w:val="003A7E96"/>
    <w:rsid w:val="003B4B1B"/>
    <w:rsid w:val="003C3F60"/>
    <w:rsid w:val="003C588A"/>
    <w:rsid w:val="003D6212"/>
    <w:rsid w:val="003E2B8B"/>
    <w:rsid w:val="004060C3"/>
    <w:rsid w:val="004061C1"/>
    <w:rsid w:val="00410549"/>
    <w:rsid w:val="00411714"/>
    <w:rsid w:val="0042149D"/>
    <w:rsid w:val="004220B0"/>
    <w:rsid w:val="00423D5B"/>
    <w:rsid w:val="00437737"/>
    <w:rsid w:val="00441BBF"/>
    <w:rsid w:val="00442CE1"/>
    <w:rsid w:val="00443090"/>
    <w:rsid w:val="00447E81"/>
    <w:rsid w:val="00452829"/>
    <w:rsid w:val="00452BD4"/>
    <w:rsid w:val="00452CA3"/>
    <w:rsid w:val="004547F1"/>
    <w:rsid w:val="00461984"/>
    <w:rsid w:val="00467DAD"/>
    <w:rsid w:val="00483DE1"/>
    <w:rsid w:val="004B3A6B"/>
    <w:rsid w:val="004B62CB"/>
    <w:rsid w:val="004C599F"/>
    <w:rsid w:val="004D1E11"/>
    <w:rsid w:val="004D4DD5"/>
    <w:rsid w:val="004D636F"/>
    <w:rsid w:val="004E0036"/>
    <w:rsid w:val="004F3D2F"/>
    <w:rsid w:val="004F6797"/>
    <w:rsid w:val="00503EC8"/>
    <w:rsid w:val="00504B2C"/>
    <w:rsid w:val="00507816"/>
    <w:rsid w:val="00510575"/>
    <w:rsid w:val="005136BC"/>
    <w:rsid w:val="00516B03"/>
    <w:rsid w:val="0052705A"/>
    <w:rsid w:val="00527C6D"/>
    <w:rsid w:val="005418BD"/>
    <w:rsid w:val="00543512"/>
    <w:rsid w:val="00545056"/>
    <w:rsid w:val="00546915"/>
    <w:rsid w:val="00563BB8"/>
    <w:rsid w:val="0057118C"/>
    <w:rsid w:val="00571CB6"/>
    <w:rsid w:val="0057285F"/>
    <w:rsid w:val="0057439B"/>
    <w:rsid w:val="00576253"/>
    <w:rsid w:val="00584A46"/>
    <w:rsid w:val="00592A3B"/>
    <w:rsid w:val="005961B7"/>
    <w:rsid w:val="005A535D"/>
    <w:rsid w:val="005C52CC"/>
    <w:rsid w:val="005D1716"/>
    <w:rsid w:val="005E6372"/>
    <w:rsid w:val="005F73E8"/>
    <w:rsid w:val="006037E8"/>
    <w:rsid w:val="006056B7"/>
    <w:rsid w:val="006113C1"/>
    <w:rsid w:val="006306DA"/>
    <w:rsid w:val="00632077"/>
    <w:rsid w:val="006352B8"/>
    <w:rsid w:val="0064588B"/>
    <w:rsid w:val="00647C1C"/>
    <w:rsid w:val="0066799A"/>
    <w:rsid w:val="0067006B"/>
    <w:rsid w:val="00683E01"/>
    <w:rsid w:val="00686025"/>
    <w:rsid w:val="00690775"/>
    <w:rsid w:val="006960E9"/>
    <w:rsid w:val="006A2C5E"/>
    <w:rsid w:val="006B2E8B"/>
    <w:rsid w:val="006B759C"/>
    <w:rsid w:val="006C1039"/>
    <w:rsid w:val="006C5299"/>
    <w:rsid w:val="006C601C"/>
    <w:rsid w:val="006E392F"/>
    <w:rsid w:val="006E4ECA"/>
    <w:rsid w:val="006F27DE"/>
    <w:rsid w:val="006F7EEC"/>
    <w:rsid w:val="00700A1E"/>
    <w:rsid w:val="00705AC1"/>
    <w:rsid w:val="00722588"/>
    <w:rsid w:val="00730A82"/>
    <w:rsid w:val="00733CCE"/>
    <w:rsid w:val="0075765B"/>
    <w:rsid w:val="00764ECA"/>
    <w:rsid w:val="007657F0"/>
    <w:rsid w:val="0077214D"/>
    <w:rsid w:val="007804FC"/>
    <w:rsid w:val="00782539"/>
    <w:rsid w:val="00787678"/>
    <w:rsid w:val="007A271B"/>
    <w:rsid w:val="007A3D9E"/>
    <w:rsid w:val="007A4767"/>
    <w:rsid w:val="007A49BF"/>
    <w:rsid w:val="007B2737"/>
    <w:rsid w:val="007E1DE3"/>
    <w:rsid w:val="007E513B"/>
    <w:rsid w:val="007E54E4"/>
    <w:rsid w:val="007E7D90"/>
    <w:rsid w:val="007F5892"/>
    <w:rsid w:val="007F5AA1"/>
    <w:rsid w:val="00804846"/>
    <w:rsid w:val="00815BE0"/>
    <w:rsid w:val="00821470"/>
    <w:rsid w:val="008243BC"/>
    <w:rsid w:val="00826DF0"/>
    <w:rsid w:val="00827C72"/>
    <w:rsid w:val="008316E6"/>
    <w:rsid w:val="00841002"/>
    <w:rsid w:val="00841CA3"/>
    <w:rsid w:val="00845D3E"/>
    <w:rsid w:val="0085269D"/>
    <w:rsid w:val="0085652D"/>
    <w:rsid w:val="00867BC8"/>
    <w:rsid w:val="00874EE5"/>
    <w:rsid w:val="00890F9A"/>
    <w:rsid w:val="008A49D9"/>
    <w:rsid w:val="008B28B3"/>
    <w:rsid w:val="008B3855"/>
    <w:rsid w:val="008B644B"/>
    <w:rsid w:val="008C1791"/>
    <w:rsid w:val="008D218A"/>
    <w:rsid w:val="008D37CE"/>
    <w:rsid w:val="008E006C"/>
    <w:rsid w:val="008F31FD"/>
    <w:rsid w:val="008F6A13"/>
    <w:rsid w:val="00903AAC"/>
    <w:rsid w:val="0090616D"/>
    <w:rsid w:val="00907AFA"/>
    <w:rsid w:val="00920F51"/>
    <w:rsid w:val="00936F29"/>
    <w:rsid w:val="00944EA0"/>
    <w:rsid w:val="00950D88"/>
    <w:rsid w:val="009520FC"/>
    <w:rsid w:val="00952A20"/>
    <w:rsid w:val="0095323E"/>
    <w:rsid w:val="00976AAE"/>
    <w:rsid w:val="00977B13"/>
    <w:rsid w:val="00982DDD"/>
    <w:rsid w:val="00993666"/>
    <w:rsid w:val="009944DE"/>
    <w:rsid w:val="009A1D33"/>
    <w:rsid w:val="009A5521"/>
    <w:rsid w:val="009B17CC"/>
    <w:rsid w:val="009B2577"/>
    <w:rsid w:val="009B4687"/>
    <w:rsid w:val="009D1FD8"/>
    <w:rsid w:val="009D6EE8"/>
    <w:rsid w:val="009E0B04"/>
    <w:rsid w:val="009E2CA8"/>
    <w:rsid w:val="009E5E71"/>
    <w:rsid w:val="009F3BCA"/>
    <w:rsid w:val="00A100DB"/>
    <w:rsid w:val="00A146B5"/>
    <w:rsid w:val="00A16918"/>
    <w:rsid w:val="00A2171E"/>
    <w:rsid w:val="00A34198"/>
    <w:rsid w:val="00A34727"/>
    <w:rsid w:val="00A41DFD"/>
    <w:rsid w:val="00A42945"/>
    <w:rsid w:val="00A63657"/>
    <w:rsid w:val="00A6437E"/>
    <w:rsid w:val="00A75600"/>
    <w:rsid w:val="00A85510"/>
    <w:rsid w:val="00AA3834"/>
    <w:rsid w:val="00AB321E"/>
    <w:rsid w:val="00AC7629"/>
    <w:rsid w:val="00AD7372"/>
    <w:rsid w:val="00AF198E"/>
    <w:rsid w:val="00B0044E"/>
    <w:rsid w:val="00B0760E"/>
    <w:rsid w:val="00B13C29"/>
    <w:rsid w:val="00B17619"/>
    <w:rsid w:val="00B21EB0"/>
    <w:rsid w:val="00B3135B"/>
    <w:rsid w:val="00B378D9"/>
    <w:rsid w:val="00B41F30"/>
    <w:rsid w:val="00B45388"/>
    <w:rsid w:val="00B46B32"/>
    <w:rsid w:val="00B47CF3"/>
    <w:rsid w:val="00B51E12"/>
    <w:rsid w:val="00B60FC0"/>
    <w:rsid w:val="00B621C1"/>
    <w:rsid w:val="00B74727"/>
    <w:rsid w:val="00B82894"/>
    <w:rsid w:val="00B94EFC"/>
    <w:rsid w:val="00B95F93"/>
    <w:rsid w:val="00B972E3"/>
    <w:rsid w:val="00B97777"/>
    <w:rsid w:val="00BA23BF"/>
    <w:rsid w:val="00BB59B8"/>
    <w:rsid w:val="00BB63B6"/>
    <w:rsid w:val="00BC07FE"/>
    <w:rsid w:val="00BC295F"/>
    <w:rsid w:val="00BC6570"/>
    <w:rsid w:val="00BE2ED9"/>
    <w:rsid w:val="00BE5EDC"/>
    <w:rsid w:val="00BF25DB"/>
    <w:rsid w:val="00BF7FAD"/>
    <w:rsid w:val="00C273E2"/>
    <w:rsid w:val="00C37482"/>
    <w:rsid w:val="00C40CC3"/>
    <w:rsid w:val="00C47CA2"/>
    <w:rsid w:val="00C53C50"/>
    <w:rsid w:val="00C619A5"/>
    <w:rsid w:val="00C63F49"/>
    <w:rsid w:val="00C66884"/>
    <w:rsid w:val="00C739A6"/>
    <w:rsid w:val="00C814A4"/>
    <w:rsid w:val="00C92AD9"/>
    <w:rsid w:val="00CB38F6"/>
    <w:rsid w:val="00CB6D4B"/>
    <w:rsid w:val="00CB7756"/>
    <w:rsid w:val="00CC3BE4"/>
    <w:rsid w:val="00CC7341"/>
    <w:rsid w:val="00CD05DD"/>
    <w:rsid w:val="00CD36AF"/>
    <w:rsid w:val="00CD5701"/>
    <w:rsid w:val="00CE4644"/>
    <w:rsid w:val="00CE5092"/>
    <w:rsid w:val="00CF7230"/>
    <w:rsid w:val="00D02F51"/>
    <w:rsid w:val="00D045FE"/>
    <w:rsid w:val="00D061D2"/>
    <w:rsid w:val="00D16A3B"/>
    <w:rsid w:val="00D32AE8"/>
    <w:rsid w:val="00D4665E"/>
    <w:rsid w:val="00D60086"/>
    <w:rsid w:val="00D61C04"/>
    <w:rsid w:val="00D72694"/>
    <w:rsid w:val="00D8261E"/>
    <w:rsid w:val="00D90527"/>
    <w:rsid w:val="00DA0E0D"/>
    <w:rsid w:val="00DA2043"/>
    <w:rsid w:val="00DA4ACD"/>
    <w:rsid w:val="00DC6DA4"/>
    <w:rsid w:val="00DD30FD"/>
    <w:rsid w:val="00DE583D"/>
    <w:rsid w:val="00DF0B03"/>
    <w:rsid w:val="00DF3A37"/>
    <w:rsid w:val="00DF40F2"/>
    <w:rsid w:val="00DF6005"/>
    <w:rsid w:val="00DF6916"/>
    <w:rsid w:val="00E00475"/>
    <w:rsid w:val="00E0497A"/>
    <w:rsid w:val="00E10332"/>
    <w:rsid w:val="00E1506E"/>
    <w:rsid w:val="00E23E70"/>
    <w:rsid w:val="00E2767C"/>
    <w:rsid w:val="00E30CB5"/>
    <w:rsid w:val="00E42364"/>
    <w:rsid w:val="00E44660"/>
    <w:rsid w:val="00E479D9"/>
    <w:rsid w:val="00E60123"/>
    <w:rsid w:val="00E61D11"/>
    <w:rsid w:val="00E66D26"/>
    <w:rsid w:val="00E702EC"/>
    <w:rsid w:val="00E74251"/>
    <w:rsid w:val="00E84223"/>
    <w:rsid w:val="00E84EE9"/>
    <w:rsid w:val="00E907BA"/>
    <w:rsid w:val="00E90986"/>
    <w:rsid w:val="00E95728"/>
    <w:rsid w:val="00E971B1"/>
    <w:rsid w:val="00EA089F"/>
    <w:rsid w:val="00EA1B4A"/>
    <w:rsid w:val="00EA2A44"/>
    <w:rsid w:val="00EB256B"/>
    <w:rsid w:val="00EC05DB"/>
    <w:rsid w:val="00EC2D01"/>
    <w:rsid w:val="00ED2C67"/>
    <w:rsid w:val="00ED2E28"/>
    <w:rsid w:val="00ED575D"/>
    <w:rsid w:val="00EE6887"/>
    <w:rsid w:val="00EE7124"/>
    <w:rsid w:val="00EF5F4D"/>
    <w:rsid w:val="00F0056D"/>
    <w:rsid w:val="00F014B0"/>
    <w:rsid w:val="00F06913"/>
    <w:rsid w:val="00F11D03"/>
    <w:rsid w:val="00F219A7"/>
    <w:rsid w:val="00F4260E"/>
    <w:rsid w:val="00F526DC"/>
    <w:rsid w:val="00F71E7E"/>
    <w:rsid w:val="00F72486"/>
    <w:rsid w:val="00F7389C"/>
    <w:rsid w:val="00F76456"/>
    <w:rsid w:val="00F824E2"/>
    <w:rsid w:val="00F84E37"/>
    <w:rsid w:val="00F84FF7"/>
    <w:rsid w:val="00F87EC1"/>
    <w:rsid w:val="00F94791"/>
    <w:rsid w:val="00FA0763"/>
    <w:rsid w:val="00FA100C"/>
    <w:rsid w:val="00FA27CE"/>
    <w:rsid w:val="00FB1709"/>
    <w:rsid w:val="00FB2231"/>
    <w:rsid w:val="00FC3107"/>
    <w:rsid w:val="00FE053D"/>
    <w:rsid w:val="00FE2213"/>
    <w:rsid w:val="00FE7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Type"/>
  <w:smartTagType w:namespaceuri="urn:schemas-microsoft-com:office:smarttags" w:name="PlaceName"/>
  <w:smartTagType w:namespaceuri="urn:schemas-microsoft-com:office:smarttags" w:name="place"/>
  <w:shapeDefaults>
    <o:shapedefaults v:ext="edit" spidmax="16385">
      <o:colormru v:ext="edit" colors="#eaeaea"/>
    </o:shapedefaults>
    <o:shapelayout v:ext="edit">
      <o:idmap v:ext="edit" data="1"/>
    </o:shapelayout>
  </w:shapeDefaults>
  <w:decimalSymbol w:val=".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7</TotalTime>
  <Pages>9</Pages>
  <Words>655</Words>
  <Characters>323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3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Trang Kien</cp:lastModifiedBy>
  <cp:revision>100</cp:revision>
  <cp:lastPrinted>2021-10-14T03:54:00Z</cp:lastPrinted>
  <dcterms:created xsi:type="dcterms:W3CDTF">2021-03-11T03:34:00Z</dcterms:created>
  <dcterms:modified xsi:type="dcterms:W3CDTF">2021-10-14T0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